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35ED5" w:rsidRDefault="00535ED5" w:rsidP="00535ED5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hapter 15</w:t>
      </w:r>
    </w:p>
    <w:p w:rsidR="00535ED5" w:rsidRDefault="00535ED5" w:rsidP="00535ED5">
      <w:pPr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 xml:space="preserve">Multiple </w:t>
      </w:r>
      <w:proofErr w:type="gramStart"/>
      <w:r>
        <w:rPr>
          <w:rFonts w:ascii="Times New Roman" w:hAnsi="Times New Roman" w:cs="Times New Roman"/>
          <w:u w:val="single"/>
        </w:rPr>
        <w:t>Choice</w:t>
      </w:r>
      <w:proofErr w:type="gramEnd"/>
    </w:p>
    <w:p w:rsidR="0017019B" w:rsidRDefault="0017019B" w:rsidP="0017019B">
      <w:pPr>
        <w:spacing w:after="0" w:line="240" w:lineRule="auto"/>
      </w:pPr>
      <w:r>
        <w:t xml:space="preserve">1. </w:t>
      </w:r>
      <w:r w:rsidRPr="0017019B">
        <w:t>The amygdala is especially responsive to which type of facial expression?</w:t>
      </w:r>
    </w:p>
    <w:p w:rsidR="003F1B27" w:rsidRDefault="0017019B" w:rsidP="0017019B">
      <w:pPr>
        <w:spacing w:after="0" w:line="240" w:lineRule="auto"/>
      </w:pPr>
      <w:r w:rsidRPr="0017019B">
        <w:t>*A) Fearful</w:t>
      </w:r>
      <w:r w:rsidRPr="0017019B">
        <w:tab/>
      </w:r>
      <w:r w:rsidRPr="0017019B">
        <w:tab/>
      </w:r>
      <w:r w:rsidRPr="0017019B">
        <w:tab/>
      </w:r>
      <w:r w:rsidRPr="0017019B">
        <w:tab/>
      </w:r>
      <w:r w:rsidRPr="0017019B">
        <w:tab/>
      </w:r>
      <w:r>
        <w:tab/>
      </w:r>
    </w:p>
    <w:p w:rsidR="003F1B27" w:rsidRDefault="0017019B" w:rsidP="0017019B">
      <w:pPr>
        <w:spacing w:after="0" w:line="240" w:lineRule="auto"/>
      </w:pPr>
      <w:r w:rsidRPr="0017019B">
        <w:t>B) Joyful</w:t>
      </w:r>
      <w:r w:rsidRPr="0017019B">
        <w:tab/>
      </w:r>
      <w:r w:rsidRPr="0017019B">
        <w:tab/>
      </w:r>
      <w:r w:rsidRPr="0017019B">
        <w:tab/>
      </w:r>
      <w:r w:rsidRPr="0017019B">
        <w:tab/>
      </w:r>
      <w:r w:rsidRPr="0017019B">
        <w:tab/>
      </w:r>
      <w:r w:rsidRPr="0017019B">
        <w:tab/>
      </w:r>
    </w:p>
    <w:p w:rsidR="003A6B02" w:rsidRPr="0017019B" w:rsidRDefault="003A6B02" w:rsidP="003A6B02">
      <w:pPr>
        <w:spacing w:after="0" w:line="240" w:lineRule="auto"/>
      </w:pPr>
      <w:r w:rsidRPr="0017019B">
        <w:t>C) Depressed</w:t>
      </w:r>
    </w:p>
    <w:p w:rsidR="0017019B" w:rsidRDefault="0017019B" w:rsidP="0017019B">
      <w:pPr>
        <w:spacing w:after="0" w:line="240" w:lineRule="auto"/>
      </w:pPr>
      <w:r w:rsidRPr="0017019B">
        <w:t>D) Angry</w:t>
      </w:r>
      <w:r w:rsidRPr="0017019B">
        <w:tab/>
      </w:r>
      <w:r w:rsidRPr="0017019B">
        <w:tab/>
      </w:r>
      <w:r w:rsidRPr="0017019B">
        <w:tab/>
      </w:r>
      <w:r w:rsidRPr="0017019B">
        <w:tab/>
      </w:r>
      <w:r w:rsidRPr="0017019B">
        <w:tab/>
      </w:r>
      <w:r w:rsidRPr="0017019B">
        <w:tab/>
      </w:r>
      <w:r w:rsidRPr="0017019B">
        <w:tab/>
      </w:r>
      <w:r w:rsidRPr="0017019B">
        <w:tab/>
      </w:r>
      <w:r w:rsidRPr="0017019B">
        <w:tab/>
      </w:r>
      <w:r w:rsidRPr="0017019B">
        <w:tab/>
      </w:r>
      <w:r>
        <w:tab/>
      </w:r>
      <w:r w:rsidR="00043773">
        <w:tab/>
      </w:r>
      <w:r w:rsidR="00043773">
        <w:tab/>
      </w:r>
      <w:r w:rsidR="00043773">
        <w:tab/>
      </w:r>
      <w:r w:rsidR="00043773">
        <w:tab/>
      </w:r>
      <w:r w:rsidR="00043773">
        <w:tab/>
      </w:r>
      <w:r w:rsidR="00043773">
        <w:tab/>
      </w:r>
      <w:r w:rsidR="00043773" w:rsidRPr="0017019B">
        <w:t xml:space="preserve"> </w:t>
      </w:r>
      <w:r w:rsidRPr="0017019B">
        <w:t>(Refe</w:t>
      </w:r>
      <w:r>
        <w:t>rence Page 475</w:t>
      </w:r>
      <w:r w:rsidRPr="0017019B">
        <w:t>)</w:t>
      </w:r>
    </w:p>
    <w:p w:rsidR="0017019B" w:rsidRPr="0017019B" w:rsidRDefault="0017019B" w:rsidP="0017019B">
      <w:pPr>
        <w:spacing w:after="0" w:line="240" w:lineRule="auto"/>
      </w:pPr>
    </w:p>
    <w:p w:rsidR="0017019B" w:rsidRPr="0017019B" w:rsidRDefault="0017019B" w:rsidP="0017019B">
      <w:pPr>
        <w:spacing w:after="0" w:line="240" w:lineRule="auto"/>
      </w:pPr>
      <w:r w:rsidRPr="0017019B">
        <w:t>2. What does the fact that a "poker face" is often required for skilled poker players tell you about humans and facial expressions?</w:t>
      </w:r>
    </w:p>
    <w:p w:rsidR="0017019B" w:rsidRPr="0017019B" w:rsidRDefault="0017019B" w:rsidP="0017019B">
      <w:pPr>
        <w:spacing w:after="0" w:line="240" w:lineRule="auto"/>
      </w:pPr>
      <w:r w:rsidRPr="0017019B">
        <w:t>A) Humans are easily deceived by facial expressions, especially when the expressions are intense</w:t>
      </w:r>
      <w:r w:rsidRPr="0017019B">
        <w:tab/>
      </w:r>
    </w:p>
    <w:p w:rsidR="0017019B" w:rsidRPr="0017019B" w:rsidRDefault="0017019B" w:rsidP="0017019B">
      <w:pPr>
        <w:spacing w:after="0" w:line="240" w:lineRule="auto"/>
      </w:pPr>
      <w:r>
        <w:t>*</w:t>
      </w:r>
      <w:r w:rsidRPr="0017019B">
        <w:t>B) Humans have difficulty keeping their face neutral when they are feeling either excited and happy or nervous and upset</w:t>
      </w:r>
    </w:p>
    <w:p w:rsidR="0017019B" w:rsidRPr="0017019B" w:rsidRDefault="0017019B" w:rsidP="0017019B">
      <w:pPr>
        <w:spacing w:after="0" w:line="240" w:lineRule="auto"/>
      </w:pPr>
      <w:r w:rsidRPr="0017019B">
        <w:t>C) Humans have difficulty distinguishing between concentration and frustration in the faces of other people</w:t>
      </w:r>
      <w:r w:rsidRPr="0017019B">
        <w:tab/>
      </w:r>
      <w:r w:rsidRPr="0017019B">
        <w:tab/>
      </w:r>
      <w:r w:rsidRPr="0017019B">
        <w:tab/>
      </w:r>
      <w:r w:rsidRPr="0017019B">
        <w:tab/>
      </w:r>
    </w:p>
    <w:p w:rsidR="0017019B" w:rsidRDefault="0017019B" w:rsidP="0017019B">
      <w:pPr>
        <w:spacing w:after="0" w:line="240" w:lineRule="auto"/>
      </w:pPr>
      <w:r w:rsidRPr="0017019B">
        <w:t>D) None of the above</w:t>
      </w:r>
      <w:r w:rsidRPr="0017019B">
        <w:tab/>
      </w:r>
      <w:r w:rsidRPr="0017019B">
        <w:tab/>
      </w:r>
      <w:r w:rsidRPr="0017019B">
        <w:tab/>
      </w:r>
      <w:r w:rsidRPr="0017019B">
        <w:tab/>
      </w:r>
      <w:r w:rsidRPr="0017019B">
        <w:tab/>
      </w:r>
      <w:r w:rsidRPr="0017019B">
        <w:tab/>
      </w:r>
      <w:r w:rsidRPr="0017019B">
        <w:tab/>
      </w:r>
    </w:p>
    <w:p w:rsidR="0017019B" w:rsidRDefault="0017019B" w:rsidP="0017019B">
      <w:pPr>
        <w:spacing w:after="0" w:line="240" w:lineRule="auto"/>
        <w:ind w:left="3600" w:firstLine="720"/>
      </w:pPr>
      <w:r w:rsidRPr="0017019B">
        <w:t>(</w:t>
      </w:r>
      <w:r>
        <w:t>Reference Page 476-477</w:t>
      </w:r>
      <w:r w:rsidRPr="0017019B">
        <w:t>)</w:t>
      </w:r>
    </w:p>
    <w:p w:rsidR="0017019B" w:rsidRPr="0017019B" w:rsidRDefault="0017019B" w:rsidP="0017019B">
      <w:pPr>
        <w:spacing w:after="0" w:line="240" w:lineRule="auto"/>
        <w:ind w:left="3600" w:firstLine="720"/>
      </w:pPr>
    </w:p>
    <w:p w:rsidR="0017019B" w:rsidRDefault="0017019B" w:rsidP="0017019B">
      <w:pPr>
        <w:spacing w:after="0" w:line="240" w:lineRule="auto"/>
      </w:pPr>
      <w:r>
        <w:t xml:space="preserve">3. </w:t>
      </w:r>
      <w:r w:rsidRPr="0017019B">
        <w:t>What types of facial features translate in submissiveness?</w:t>
      </w:r>
    </w:p>
    <w:p w:rsidR="003F1B27" w:rsidRDefault="0017019B" w:rsidP="0017019B">
      <w:pPr>
        <w:spacing w:after="0" w:line="240" w:lineRule="auto"/>
      </w:pPr>
      <w:r w:rsidRPr="0017019B">
        <w:t>A) Flared nostrils and raised eyebrows</w:t>
      </w:r>
      <w:r w:rsidRPr="0017019B">
        <w:tab/>
      </w:r>
      <w:r w:rsidRPr="0017019B">
        <w:tab/>
      </w:r>
      <w:r w:rsidRPr="0017019B">
        <w:tab/>
      </w:r>
    </w:p>
    <w:p w:rsidR="003F1B27" w:rsidRDefault="0017019B" w:rsidP="0017019B">
      <w:pPr>
        <w:spacing w:after="0" w:line="240" w:lineRule="auto"/>
      </w:pPr>
      <w:r w:rsidRPr="0017019B">
        <w:t>B) Uplifted chin and closed smile</w:t>
      </w:r>
      <w:r w:rsidRPr="0017019B">
        <w:tab/>
      </w:r>
      <w:r w:rsidRPr="0017019B">
        <w:tab/>
      </w:r>
      <w:r w:rsidRPr="0017019B">
        <w:tab/>
      </w:r>
    </w:p>
    <w:p w:rsidR="00CD7AE0" w:rsidRPr="0017019B" w:rsidRDefault="00CD7AE0" w:rsidP="00CD7AE0">
      <w:pPr>
        <w:spacing w:after="0" w:line="240" w:lineRule="auto"/>
      </w:pPr>
      <w:r>
        <w:t>*</w:t>
      </w:r>
      <w:r w:rsidRPr="0017019B">
        <w:t>C) Large eyes and upward gaze</w:t>
      </w:r>
    </w:p>
    <w:p w:rsidR="0017019B" w:rsidRDefault="0017019B" w:rsidP="0017019B">
      <w:pPr>
        <w:spacing w:after="0" w:line="240" w:lineRule="auto"/>
      </w:pPr>
      <w:r w:rsidRPr="0017019B">
        <w:t xml:space="preserve">D) </w:t>
      </w:r>
      <w:r w:rsidR="00BC1A0C" w:rsidRPr="00BC1A0C">
        <w:t>Enlarged lips and furrowed brow</w:t>
      </w:r>
      <w:r w:rsidRPr="0017019B">
        <w:tab/>
      </w:r>
      <w:r w:rsidRPr="0017019B">
        <w:tab/>
      </w:r>
      <w:r w:rsidRPr="0017019B">
        <w:tab/>
      </w:r>
      <w:r w:rsidRPr="0017019B">
        <w:tab/>
      </w:r>
      <w:r w:rsidRPr="0017019B">
        <w:tab/>
      </w:r>
      <w:r w:rsidRPr="0017019B">
        <w:tab/>
      </w:r>
      <w:r w:rsidR="00BC1A0C">
        <w:tab/>
      </w:r>
      <w:r>
        <w:tab/>
      </w:r>
      <w:r w:rsidR="00043773">
        <w:tab/>
      </w:r>
      <w:r w:rsidR="00043773">
        <w:tab/>
      </w:r>
      <w:r w:rsidR="00043773">
        <w:tab/>
      </w:r>
      <w:r w:rsidR="00043773">
        <w:tab/>
      </w:r>
      <w:r w:rsidR="00043773">
        <w:tab/>
      </w:r>
      <w:r w:rsidR="00043773">
        <w:tab/>
      </w:r>
      <w:r w:rsidR="00043773" w:rsidRPr="0017019B">
        <w:t xml:space="preserve"> </w:t>
      </w:r>
      <w:r w:rsidRPr="0017019B">
        <w:t>(Refe</w:t>
      </w:r>
      <w:r w:rsidR="00BC1A0C">
        <w:t>rence Page 477</w:t>
      </w:r>
      <w:r w:rsidRPr="0017019B">
        <w:t>)</w:t>
      </w:r>
    </w:p>
    <w:p w:rsidR="00BC1A0C" w:rsidRDefault="00BC1A0C" w:rsidP="0017019B">
      <w:pPr>
        <w:spacing w:after="0" w:line="240" w:lineRule="auto"/>
      </w:pPr>
    </w:p>
    <w:p w:rsidR="00BC1A0C" w:rsidRDefault="00BC1A0C" w:rsidP="00BC1A0C">
      <w:pPr>
        <w:spacing w:after="0" w:line="240" w:lineRule="auto"/>
      </w:pPr>
      <w:r>
        <w:t xml:space="preserve">4. </w:t>
      </w:r>
      <w:r w:rsidRPr="00BC1A0C">
        <w:t>Lesions in the RIGHT temporal lobe lead to the inability to remember:</w:t>
      </w:r>
    </w:p>
    <w:p w:rsidR="003F1B27" w:rsidRDefault="00BC1A0C" w:rsidP="00BC1A0C">
      <w:pPr>
        <w:spacing w:after="0" w:line="240" w:lineRule="auto"/>
      </w:pPr>
      <w:r w:rsidRPr="0017019B">
        <w:t xml:space="preserve">A) </w:t>
      </w:r>
      <w:r w:rsidRPr="00BC1A0C">
        <w:t>How to do simple addition and subtraction</w:t>
      </w:r>
      <w:r w:rsidRPr="0017019B">
        <w:tab/>
      </w:r>
      <w:r w:rsidRPr="0017019B">
        <w:tab/>
      </w:r>
    </w:p>
    <w:p w:rsidR="003F1B27" w:rsidRDefault="00BC1A0C" w:rsidP="00BC1A0C">
      <w:pPr>
        <w:spacing w:after="0" w:line="240" w:lineRule="auto"/>
      </w:pPr>
      <w:r>
        <w:t>*</w:t>
      </w:r>
      <w:r w:rsidRPr="0017019B">
        <w:t xml:space="preserve">B) </w:t>
      </w:r>
      <w:r w:rsidRPr="00BC1A0C">
        <w:t>Nonverbal information about famous people</w:t>
      </w:r>
      <w:r w:rsidRPr="0017019B">
        <w:tab/>
      </w:r>
    </w:p>
    <w:p w:rsidR="00CD7AE0" w:rsidRPr="0017019B" w:rsidRDefault="00CD7AE0" w:rsidP="00CD7AE0">
      <w:pPr>
        <w:spacing w:after="0" w:line="240" w:lineRule="auto"/>
      </w:pPr>
      <w:r w:rsidRPr="0017019B">
        <w:t xml:space="preserve">C) </w:t>
      </w:r>
      <w:r w:rsidRPr="00BC1A0C">
        <w:t>How to spell simple words</w:t>
      </w:r>
    </w:p>
    <w:p w:rsidR="00BC1A0C" w:rsidRDefault="00BC1A0C" w:rsidP="00BC1A0C">
      <w:pPr>
        <w:spacing w:after="0" w:line="240" w:lineRule="auto"/>
      </w:pPr>
      <w:r w:rsidRPr="0017019B">
        <w:t xml:space="preserve">D) </w:t>
      </w:r>
      <w:r w:rsidRPr="00BC1A0C">
        <w:t>Personal anecdotes</w:t>
      </w:r>
      <w:r w:rsidRPr="0017019B">
        <w:tab/>
      </w:r>
      <w:r w:rsidRPr="0017019B">
        <w:tab/>
      </w:r>
      <w:r w:rsidRPr="0017019B">
        <w:tab/>
      </w:r>
      <w:r w:rsidRPr="0017019B">
        <w:tab/>
      </w:r>
      <w:r>
        <w:tab/>
      </w:r>
      <w:r>
        <w:tab/>
      </w:r>
      <w:r w:rsidRPr="0017019B">
        <w:tab/>
      </w:r>
      <w:r w:rsidRPr="0017019B">
        <w:tab/>
      </w:r>
      <w:r>
        <w:tab/>
      </w:r>
      <w:r>
        <w:tab/>
      </w:r>
      <w:r w:rsidR="00043773">
        <w:tab/>
      </w:r>
      <w:r w:rsidR="00043773">
        <w:tab/>
      </w:r>
      <w:r w:rsidR="00043773">
        <w:tab/>
      </w:r>
      <w:r w:rsidR="00043773">
        <w:tab/>
      </w:r>
      <w:r w:rsidR="00043773">
        <w:tab/>
      </w:r>
      <w:r w:rsidR="00043773">
        <w:tab/>
      </w:r>
      <w:r w:rsidR="00043773" w:rsidRPr="0017019B">
        <w:t xml:space="preserve"> </w:t>
      </w:r>
      <w:r w:rsidRPr="0017019B">
        <w:t>(Refe</w:t>
      </w:r>
      <w:r>
        <w:t>rence Page 478</w:t>
      </w:r>
      <w:r w:rsidRPr="0017019B">
        <w:t>)</w:t>
      </w:r>
    </w:p>
    <w:p w:rsidR="00BC1A0C" w:rsidRDefault="00BC1A0C" w:rsidP="00BC1A0C">
      <w:pPr>
        <w:spacing w:after="0" w:line="240" w:lineRule="auto"/>
      </w:pPr>
    </w:p>
    <w:p w:rsidR="00BC1A0C" w:rsidRDefault="00BC1A0C" w:rsidP="00BC1A0C">
      <w:pPr>
        <w:spacing w:after="0" w:line="240" w:lineRule="auto"/>
      </w:pPr>
      <w:r>
        <w:t xml:space="preserve">5. </w:t>
      </w:r>
      <w:r w:rsidR="00C86D90" w:rsidRPr="00C86D90">
        <w:t>An individual with frontotemporal dementia will show symptoms of:</w:t>
      </w:r>
    </w:p>
    <w:p w:rsidR="003F1B27" w:rsidRDefault="00BC1A0C" w:rsidP="00BC1A0C">
      <w:pPr>
        <w:spacing w:after="0" w:line="240" w:lineRule="auto"/>
      </w:pPr>
      <w:r w:rsidRPr="0017019B">
        <w:t xml:space="preserve">A) </w:t>
      </w:r>
      <w:r w:rsidR="00C86D90" w:rsidRPr="00C86D90">
        <w:t>Alcohol addiction</w:t>
      </w:r>
      <w:r w:rsidRPr="0017019B">
        <w:tab/>
      </w:r>
      <w:r w:rsidRPr="0017019B">
        <w:tab/>
      </w:r>
      <w:r w:rsidR="00C86D90">
        <w:tab/>
      </w:r>
      <w:r w:rsidR="00C86D90">
        <w:tab/>
      </w:r>
      <w:r w:rsidR="00C86D90">
        <w:tab/>
      </w:r>
    </w:p>
    <w:p w:rsidR="003F1B27" w:rsidRDefault="00BC1A0C" w:rsidP="00BC1A0C">
      <w:pPr>
        <w:spacing w:after="0" w:line="240" w:lineRule="auto"/>
      </w:pPr>
      <w:r w:rsidRPr="0017019B">
        <w:t xml:space="preserve">B) </w:t>
      </w:r>
      <w:r w:rsidR="00C86D90" w:rsidRPr="00C86D90">
        <w:t>Loss of motor function</w:t>
      </w:r>
      <w:r w:rsidR="00C86D90">
        <w:tab/>
      </w:r>
      <w:r w:rsidRPr="0017019B">
        <w:tab/>
      </w:r>
      <w:r w:rsidR="00C86D90">
        <w:tab/>
      </w:r>
      <w:r w:rsidR="00C86D90">
        <w:tab/>
      </w:r>
    </w:p>
    <w:p w:rsidR="00CD7AE0" w:rsidRPr="0017019B" w:rsidRDefault="00CD7AE0" w:rsidP="00CD7AE0">
      <w:pPr>
        <w:spacing w:after="0" w:line="240" w:lineRule="auto"/>
      </w:pPr>
      <w:r>
        <w:t>*</w:t>
      </w:r>
      <w:r w:rsidRPr="0017019B">
        <w:t xml:space="preserve">C) </w:t>
      </w:r>
      <w:r w:rsidRPr="00C86D90">
        <w:t>Inappropriate social behavior</w:t>
      </w:r>
    </w:p>
    <w:p w:rsidR="00BC1A0C" w:rsidRDefault="00BC1A0C" w:rsidP="00BC1A0C">
      <w:pPr>
        <w:spacing w:after="0" w:line="240" w:lineRule="auto"/>
      </w:pPr>
      <w:r w:rsidRPr="0017019B">
        <w:t xml:space="preserve">D) </w:t>
      </w:r>
      <w:r w:rsidRPr="00BC1A0C">
        <w:t>Personal anecdotes</w:t>
      </w:r>
      <w:r w:rsidRPr="0017019B">
        <w:tab/>
      </w:r>
      <w:r w:rsidRPr="0017019B">
        <w:tab/>
      </w:r>
      <w:r w:rsidRPr="0017019B">
        <w:tab/>
      </w:r>
      <w:r w:rsidRPr="0017019B">
        <w:tab/>
      </w:r>
      <w:r>
        <w:tab/>
      </w:r>
      <w:r>
        <w:tab/>
      </w:r>
      <w:r w:rsidRPr="0017019B">
        <w:tab/>
      </w:r>
      <w:r w:rsidRPr="0017019B">
        <w:tab/>
      </w:r>
      <w:r>
        <w:tab/>
      </w:r>
      <w:r w:rsidR="00043773">
        <w:tab/>
      </w:r>
      <w:r w:rsidR="00043773">
        <w:tab/>
      </w:r>
      <w:r w:rsidR="00043773">
        <w:tab/>
      </w:r>
      <w:r w:rsidR="00043773">
        <w:tab/>
      </w:r>
      <w:r w:rsidR="00043773">
        <w:tab/>
      </w:r>
      <w:r w:rsidR="00043773">
        <w:tab/>
      </w:r>
      <w:r>
        <w:tab/>
      </w:r>
      <w:r w:rsidRPr="0017019B">
        <w:t>(Refe</w:t>
      </w:r>
      <w:r>
        <w:t>rence Page 478</w:t>
      </w:r>
      <w:r w:rsidRPr="0017019B">
        <w:t>)</w:t>
      </w:r>
    </w:p>
    <w:p w:rsidR="00C86D90" w:rsidRDefault="00C86D90" w:rsidP="00BC1A0C">
      <w:pPr>
        <w:spacing w:after="0" w:line="240" w:lineRule="auto"/>
      </w:pPr>
    </w:p>
    <w:p w:rsidR="00C86D90" w:rsidRDefault="00C86D90" w:rsidP="00C86D90">
      <w:pPr>
        <w:spacing w:after="0" w:line="240" w:lineRule="auto"/>
      </w:pPr>
      <w:r>
        <w:t xml:space="preserve">6. </w:t>
      </w:r>
      <w:proofErr w:type="gramStart"/>
      <w:r w:rsidRPr="00C86D90">
        <w:t>Being</w:t>
      </w:r>
      <w:proofErr w:type="gramEnd"/>
      <w:r w:rsidRPr="00C86D90">
        <w:t xml:space="preserve"> able to predict the thoughts of another person is called:</w:t>
      </w:r>
    </w:p>
    <w:p w:rsidR="003F1B27" w:rsidRDefault="00C86D90" w:rsidP="00C86D90">
      <w:pPr>
        <w:spacing w:after="0" w:line="240" w:lineRule="auto"/>
      </w:pPr>
      <w:r>
        <w:t>*</w:t>
      </w:r>
      <w:r w:rsidRPr="0017019B">
        <w:t xml:space="preserve">A) </w:t>
      </w:r>
      <w:r w:rsidRPr="00C86D90">
        <w:t>First-order theory of mind</w:t>
      </w:r>
      <w:r w:rsidRPr="0017019B">
        <w:tab/>
      </w:r>
      <w:r w:rsidRPr="0017019B">
        <w:tab/>
      </w:r>
      <w:r>
        <w:tab/>
      </w:r>
      <w:r>
        <w:tab/>
      </w:r>
    </w:p>
    <w:p w:rsidR="003F1B27" w:rsidRDefault="00C86D90" w:rsidP="00C86D90">
      <w:pPr>
        <w:spacing w:after="0" w:line="240" w:lineRule="auto"/>
      </w:pPr>
      <w:r w:rsidRPr="0017019B">
        <w:t xml:space="preserve">B) </w:t>
      </w:r>
      <w:r w:rsidRPr="00C86D90">
        <w:t>Extrasensory perception</w:t>
      </w:r>
      <w:r>
        <w:tab/>
      </w:r>
      <w:r w:rsidRPr="0017019B">
        <w:tab/>
      </w:r>
      <w:r>
        <w:tab/>
      </w:r>
      <w:r>
        <w:tab/>
      </w:r>
    </w:p>
    <w:p w:rsidR="00CD7AE0" w:rsidRPr="0017019B" w:rsidRDefault="00CD7AE0" w:rsidP="00CD7AE0">
      <w:pPr>
        <w:spacing w:after="0" w:line="240" w:lineRule="auto"/>
      </w:pPr>
      <w:r w:rsidRPr="0017019B">
        <w:t xml:space="preserve">C) </w:t>
      </w:r>
      <w:r w:rsidRPr="00C86D90">
        <w:t>Empathy</w:t>
      </w:r>
    </w:p>
    <w:p w:rsidR="00C86D90" w:rsidRDefault="00C86D90" w:rsidP="00C86D90">
      <w:pPr>
        <w:spacing w:after="0" w:line="240" w:lineRule="auto"/>
      </w:pPr>
      <w:r w:rsidRPr="0017019B">
        <w:t xml:space="preserve">D) </w:t>
      </w:r>
      <w:r w:rsidRPr="00C86D90">
        <w:t>Sympathy</w:t>
      </w:r>
      <w:r w:rsidRPr="0017019B">
        <w:tab/>
      </w:r>
      <w:r w:rsidRPr="0017019B">
        <w:tab/>
      </w:r>
      <w:r w:rsidRPr="0017019B">
        <w:tab/>
      </w:r>
      <w:r w:rsidRPr="0017019B">
        <w:tab/>
      </w:r>
      <w:r>
        <w:tab/>
      </w:r>
      <w:r>
        <w:tab/>
      </w:r>
      <w:r w:rsidRPr="0017019B">
        <w:tab/>
      </w:r>
      <w:r w:rsidRPr="0017019B">
        <w:tab/>
      </w:r>
      <w:r>
        <w:tab/>
      </w:r>
      <w:r>
        <w:tab/>
      </w:r>
      <w:r>
        <w:tab/>
      </w:r>
      <w:r w:rsidR="00043773">
        <w:tab/>
      </w:r>
      <w:r w:rsidR="00043773">
        <w:tab/>
      </w:r>
      <w:r w:rsidR="00043773">
        <w:tab/>
      </w:r>
      <w:r w:rsidR="00043773">
        <w:tab/>
      </w:r>
      <w:r w:rsidR="00043773">
        <w:tab/>
      </w:r>
      <w:r w:rsidR="00043773">
        <w:tab/>
      </w:r>
      <w:r w:rsidR="00043773" w:rsidRPr="0017019B">
        <w:t xml:space="preserve"> </w:t>
      </w:r>
      <w:r w:rsidRPr="0017019B">
        <w:t>(Refe</w:t>
      </w:r>
      <w:r>
        <w:t>rence Page 480</w:t>
      </w:r>
      <w:r w:rsidRPr="0017019B">
        <w:t>)</w:t>
      </w:r>
    </w:p>
    <w:p w:rsidR="00C86D90" w:rsidRDefault="00C86D90" w:rsidP="00C86D90">
      <w:pPr>
        <w:spacing w:after="0" w:line="240" w:lineRule="auto"/>
      </w:pPr>
    </w:p>
    <w:p w:rsidR="00C86D90" w:rsidRDefault="00C86D90" w:rsidP="00C86D90">
      <w:pPr>
        <w:spacing w:after="0" w:line="240" w:lineRule="auto"/>
      </w:pPr>
      <w:r>
        <w:t xml:space="preserve">7. </w:t>
      </w:r>
      <w:r w:rsidRPr="00C86D90">
        <w:t>The Sally-Anne task tests children on the presence of:</w:t>
      </w:r>
    </w:p>
    <w:p w:rsidR="003F1B27" w:rsidRDefault="00C86D90" w:rsidP="00C86D90">
      <w:pPr>
        <w:spacing w:after="0" w:line="240" w:lineRule="auto"/>
      </w:pPr>
      <w:r w:rsidRPr="0017019B">
        <w:t xml:space="preserve">A) </w:t>
      </w:r>
      <w:r w:rsidRPr="00C86D90">
        <w:t>Autism spectrum disorder</w:t>
      </w:r>
      <w:r w:rsidRPr="0017019B">
        <w:tab/>
      </w:r>
      <w:r w:rsidRPr="0017019B">
        <w:tab/>
      </w:r>
      <w:r>
        <w:tab/>
      </w:r>
      <w:r>
        <w:tab/>
      </w:r>
    </w:p>
    <w:p w:rsidR="003F1B27" w:rsidRDefault="00C86D90" w:rsidP="00C86D90">
      <w:pPr>
        <w:spacing w:after="0" w:line="240" w:lineRule="auto"/>
      </w:pPr>
      <w:r w:rsidRPr="0017019B">
        <w:t xml:space="preserve">B) </w:t>
      </w:r>
      <w:r w:rsidRPr="00C86D90">
        <w:t>Schizophrenia</w:t>
      </w:r>
      <w:r>
        <w:tab/>
      </w:r>
      <w:r w:rsidRPr="0017019B">
        <w:tab/>
      </w:r>
      <w:r>
        <w:tab/>
      </w:r>
      <w:r>
        <w:tab/>
      </w:r>
      <w:r>
        <w:tab/>
      </w:r>
    </w:p>
    <w:p w:rsidR="00CD7AE0" w:rsidRPr="0017019B" w:rsidRDefault="00CD7AE0" w:rsidP="00CD7AE0">
      <w:pPr>
        <w:spacing w:after="0" w:line="240" w:lineRule="auto"/>
      </w:pPr>
      <w:r>
        <w:t>*</w:t>
      </w:r>
      <w:r w:rsidRPr="0017019B">
        <w:t xml:space="preserve">C) </w:t>
      </w:r>
      <w:r w:rsidRPr="00C86D90">
        <w:t>Theory of mind</w:t>
      </w:r>
    </w:p>
    <w:p w:rsidR="00C86D90" w:rsidRDefault="00C86D90" w:rsidP="00C86D90">
      <w:pPr>
        <w:spacing w:after="0" w:line="240" w:lineRule="auto"/>
      </w:pPr>
      <w:r w:rsidRPr="0017019B">
        <w:t xml:space="preserve">D) </w:t>
      </w:r>
      <w:r w:rsidRPr="00C86D90">
        <w:t>Empathy</w:t>
      </w:r>
      <w:r w:rsidRPr="0017019B">
        <w:tab/>
      </w:r>
      <w:r w:rsidRPr="0017019B">
        <w:tab/>
      </w:r>
      <w:r w:rsidRPr="0017019B">
        <w:tab/>
      </w:r>
      <w:r w:rsidRPr="0017019B">
        <w:tab/>
      </w:r>
      <w:r>
        <w:tab/>
      </w:r>
      <w:r>
        <w:tab/>
      </w:r>
      <w:r w:rsidRPr="0017019B">
        <w:tab/>
      </w:r>
      <w:r w:rsidRPr="0017019B">
        <w:tab/>
      </w:r>
      <w:r>
        <w:tab/>
      </w:r>
      <w:r>
        <w:tab/>
      </w:r>
      <w:r w:rsidR="00043773">
        <w:tab/>
      </w:r>
      <w:r w:rsidR="00043773">
        <w:tab/>
      </w:r>
      <w:r w:rsidR="00043773">
        <w:tab/>
      </w:r>
      <w:r w:rsidR="00043773">
        <w:tab/>
      </w:r>
      <w:r w:rsidR="00043773">
        <w:tab/>
      </w:r>
      <w:r w:rsidR="00043773">
        <w:tab/>
      </w:r>
      <w:r>
        <w:tab/>
      </w:r>
      <w:r w:rsidRPr="0017019B">
        <w:t>(Refe</w:t>
      </w:r>
      <w:r>
        <w:t>rence Page 481</w:t>
      </w:r>
      <w:r w:rsidRPr="0017019B">
        <w:t>)</w:t>
      </w:r>
    </w:p>
    <w:p w:rsidR="00C86D90" w:rsidRDefault="00C86D90" w:rsidP="00C86D90">
      <w:pPr>
        <w:spacing w:after="0" w:line="240" w:lineRule="auto"/>
      </w:pPr>
    </w:p>
    <w:p w:rsidR="00C86D90" w:rsidRDefault="00C86D90" w:rsidP="00C86D90">
      <w:pPr>
        <w:spacing w:after="0" w:line="240" w:lineRule="auto"/>
      </w:pPr>
      <w:r>
        <w:t xml:space="preserve">8. </w:t>
      </w:r>
      <w:r w:rsidRPr="00C86D90">
        <w:t xml:space="preserve">The </w:t>
      </w:r>
      <w:proofErr w:type="spellStart"/>
      <w:r w:rsidRPr="00C86D90">
        <w:t>temporoparietal</w:t>
      </w:r>
      <w:proofErr w:type="spellEnd"/>
      <w:r w:rsidRPr="00C86D90">
        <w:t xml:space="preserve"> junction is involved in which of the following?</w:t>
      </w:r>
    </w:p>
    <w:p w:rsidR="003F1B27" w:rsidRDefault="00C86D90" w:rsidP="00C86D90">
      <w:pPr>
        <w:spacing w:after="0" w:line="240" w:lineRule="auto"/>
      </w:pPr>
      <w:r w:rsidRPr="0017019B">
        <w:t xml:space="preserve">A) </w:t>
      </w:r>
      <w:r w:rsidRPr="00C86D90">
        <w:t>Observing, performing, or imitating actions</w:t>
      </w:r>
      <w:r>
        <w:tab/>
      </w:r>
      <w:r>
        <w:tab/>
      </w:r>
    </w:p>
    <w:p w:rsidR="003F1B27" w:rsidRDefault="00C86D90" w:rsidP="00C86D90">
      <w:pPr>
        <w:spacing w:after="0" w:line="240" w:lineRule="auto"/>
      </w:pPr>
      <w:r w:rsidRPr="0017019B">
        <w:t xml:space="preserve">B) </w:t>
      </w:r>
      <w:r w:rsidRPr="00C86D90">
        <w:t>Reflecting on the intentions behind others' actions</w:t>
      </w:r>
      <w:r>
        <w:tab/>
      </w:r>
    </w:p>
    <w:p w:rsidR="00AF021E" w:rsidRDefault="00CD7AE0" w:rsidP="00C86D90">
      <w:pPr>
        <w:spacing w:after="0" w:line="240" w:lineRule="auto"/>
      </w:pPr>
      <w:r w:rsidRPr="0017019B">
        <w:t xml:space="preserve">C) </w:t>
      </w:r>
      <w:r w:rsidRPr="00C86D90">
        <w:t>Reflecting on others' thoughts and beliefs</w:t>
      </w:r>
    </w:p>
    <w:p w:rsidR="00C86D90" w:rsidRDefault="00C86D90" w:rsidP="00C86D90">
      <w:pPr>
        <w:spacing w:after="0" w:line="240" w:lineRule="auto"/>
      </w:pPr>
      <w:r>
        <w:t>*</w:t>
      </w:r>
      <w:r w:rsidRPr="0017019B">
        <w:t xml:space="preserve">D) </w:t>
      </w:r>
      <w:r w:rsidRPr="00C86D90">
        <w:t>All of the above</w:t>
      </w:r>
      <w:r w:rsidRPr="0017019B">
        <w:tab/>
      </w:r>
      <w:r w:rsidRPr="0017019B">
        <w:tab/>
      </w:r>
      <w:r w:rsidRPr="0017019B">
        <w:tab/>
      </w:r>
      <w:r w:rsidRPr="0017019B">
        <w:tab/>
      </w:r>
      <w:r>
        <w:tab/>
      </w:r>
      <w:r>
        <w:tab/>
      </w:r>
      <w:r w:rsidRPr="0017019B">
        <w:tab/>
      </w:r>
      <w:r w:rsidRPr="0017019B">
        <w:tab/>
      </w:r>
      <w:r>
        <w:tab/>
      </w:r>
      <w:r w:rsidR="00043773">
        <w:tab/>
      </w:r>
      <w:r w:rsidR="00043773">
        <w:tab/>
      </w:r>
      <w:r w:rsidR="00043773">
        <w:tab/>
      </w:r>
      <w:r w:rsidR="00043773">
        <w:tab/>
      </w:r>
      <w:r w:rsidR="00043773">
        <w:tab/>
      </w:r>
      <w:r w:rsidR="00043773">
        <w:tab/>
      </w:r>
      <w:r>
        <w:tab/>
      </w:r>
      <w:r w:rsidRPr="0017019B">
        <w:t>(Refe</w:t>
      </w:r>
      <w:r>
        <w:t>rence Page 482</w:t>
      </w:r>
      <w:r w:rsidRPr="0017019B">
        <w:t>)</w:t>
      </w:r>
    </w:p>
    <w:p w:rsidR="00C86D90" w:rsidRDefault="00C86D90" w:rsidP="00C86D90">
      <w:pPr>
        <w:spacing w:after="0" w:line="240" w:lineRule="auto"/>
      </w:pPr>
    </w:p>
    <w:p w:rsidR="00C86D90" w:rsidRDefault="00C86D90" w:rsidP="00C86D90">
      <w:pPr>
        <w:spacing w:after="0" w:line="240" w:lineRule="auto"/>
      </w:pPr>
      <w:r>
        <w:t xml:space="preserve">9. </w:t>
      </w:r>
      <w:r w:rsidRPr="00C86D90">
        <w:t>What is one of the differences seen in the STS region of the brain of a person with autism?</w:t>
      </w:r>
    </w:p>
    <w:p w:rsidR="003F1B27" w:rsidRDefault="00C86D90" w:rsidP="00C86D90">
      <w:pPr>
        <w:spacing w:after="0" w:line="240" w:lineRule="auto"/>
      </w:pPr>
      <w:r>
        <w:t>*</w:t>
      </w:r>
      <w:r w:rsidRPr="0017019B">
        <w:t xml:space="preserve">A) </w:t>
      </w:r>
      <w:r w:rsidRPr="00C86D90">
        <w:t>Decreased gray matter concentration</w:t>
      </w:r>
      <w:r>
        <w:tab/>
      </w:r>
      <w:r>
        <w:tab/>
      </w:r>
    </w:p>
    <w:p w:rsidR="003F1B27" w:rsidRDefault="00C86D90" w:rsidP="00C86D90">
      <w:pPr>
        <w:spacing w:after="0" w:line="240" w:lineRule="auto"/>
      </w:pPr>
      <w:r w:rsidRPr="0017019B">
        <w:t xml:space="preserve">B) </w:t>
      </w:r>
      <w:r w:rsidRPr="00C86D90">
        <w:t>Larger white matter tracts</w:t>
      </w:r>
      <w:r>
        <w:tab/>
      </w:r>
      <w:r>
        <w:tab/>
      </w:r>
      <w:r>
        <w:tab/>
      </w:r>
      <w:r>
        <w:tab/>
      </w:r>
    </w:p>
    <w:p w:rsidR="00CD7AE0" w:rsidRPr="0017019B" w:rsidRDefault="00CD7AE0" w:rsidP="00CD7AE0">
      <w:pPr>
        <w:spacing w:after="0" w:line="240" w:lineRule="auto"/>
      </w:pPr>
      <w:r w:rsidRPr="0017019B">
        <w:t xml:space="preserve">C) </w:t>
      </w:r>
      <w:r w:rsidRPr="00C86D90">
        <w:t>Increased gray matter concentration</w:t>
      </w:r>
    </w:p>
    <w:p w:rsidR="00C86D90" w:rsidRDefault="00C86D90" w:rsidP="00C86D90">
      <w:pPr>
        <w:spacing w:after="0" w:line="240" w:lineRule="auto"/>
      </w:pPr>
      <w:r w:rsidRPr="0017019B">
        <w:t xml:space="preserve">D) </w:t>
      </w:r>
      <w:r w:rsidRPr="00C86D90">
        <w:t>Shorter white matter tracts</w:t>
      </w:r>
      <w:r w:rsidRPr="0017019B">
        <w:tab/>
      </w:r>
      <w:r w:rsidRPr="0017019B">
        <w:tab/>
      </w:r>
      <w:r w:rsidRPr="0017019B">
        <w:tab/>
      </w:r>
      <w:r w:rsidRPr="0017019B">
        <w:tab/>
      </w:r>
      <w:r>
        <w:tab/>
      </w:r>
      <w:r>
        <w:tab/>
      </w:r>
      <w:r w:rsidRPr="0017019B">
        <w:tab/>
      </w:r>
      <w:r w:rsidRPr="0017019B">
        <w:tab/>
      </w:r>
      <w:r w:rsidR="00043773">
        <w:tab/>
      </w:r>
      <w:r w:rsidR="00043773">
        <w:tab/>
      </w:r>
      <w:r w:rsidR="00043773">
        <w:tab/>
      </w:r>
      <w:r w:rsidR="00043773">
        <w:tab/>
      </w:r>
      <w:r w:rsidR="00043773">
        <w:tab/>
      </w:r>
      <w:r w:rsidR="00043773">
        <w:tab/>
      </w:r>
      <w:r>
        <w:tab/>
      </w:r>
      <w:r w:rsidRPr="0017019B">
        <w:t>(Refe</w:t>
      </w:r>
      <w:r>
        <w:t>rence Page 485</w:t>
      </w:r>
      <w:r w:rsidRPr="0017019B">
        <w:t>)</w:t>
      </w:r>
    </w:p>
    <w:p w:rsidR="00C86D90" w:rsidRDefault="00C86D90" w:rsidP="00C86D90">
      <w:pPr>
        <w:spacing w:after="0" w:line="240" w:lineRule="auto"/>
      </w:pPr>
    </w:p>
    <w:p w:rsidR="00C86D90" w:rsidRDefault="00C86D90" w:rsidP="00C86D90">
      <w:pPr>
        <w:spacing w:after="0" w:line="240" w:lineRule="auto"/>
      </w:pPr>
      <w:r>
        <w:t xml:space="preserve">10. </w:t>
      </w:r>
      <w:r w:rsidRPr="00C86D90">
        <w:t xml:space="preserve">Which </w:t>
      </w:r>
      <w:proofErr w:type="spellStart"/>
      <w:r w:rsidRPr="00C86D90">
        <w:t>subform</w:t>
      </w:r>
      <w:proofErr w:type="spellEnd"/>
      <w:r w:rsidRPr="00C86D90">
        <w:t xml:space="preserve"> of theory of mind is the associated with inferring another's emotional state?</w:t>
      </w:r>
    </w:p>
    <w:p w:rsidR="003F1B27" w:rsidRDefault="00C86D90" w:rsidP="00C86D90">
      <w:pPr>
        <w:spacing w:after="0" w:line="240" w:lineRule="auto"/>
      </w:pPr>
      <w:r w:rsidRPr="0017019B">
        <w:t xml:space="preserve">A) </w:t>
      </w:r>
      <w:r w:rsidRPr="00C86D90">
        <w:t>Informational</w:t>
      </w:r>
      <w:r>
        <w:tab/>
      </w:r>
      <w:r>
        <w:tab/>
      </w:r>
      <w:r>
        <w:tab/>
      </w:r>
      <w:r>
        <w:tab/>
      </w:r>
      <w:r>
        <w:tab/>
      </w:r>
    </w:p>
    <w:p w:rsidR="003F1B27" w:rsidRDefault="00C86D90" w:rsidP="00C86D90">
      <w:pPr>
        <w:spacing w:after="0" w:line="240" w:lineRule="auto"/>
      </w:pPr>
      <w:r>
        <w:t>*</w:t>
      </w:r>
      <w:r w:rsidRPr="0017019B">
        <w:t xml:space="preserve">B) </w:t>
      </w:r>
      <w:r w:rsidRPr="00C86D90">
        <w:t>Emotional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CD7AE0" w:rsidRPr="0017019B" w:rsidRDefault="00CD7AE0" w:rsidP="00CD7AE0">
      <w:pPr>
        <w:spacing w:after="0" w:line="240" w:lineRule="auto"/>
      </w:pPr>
      <w:r w:rsidRPr="0017019B">
        <w:t xml:space="preserve">C) </w:t>
      </w:r>
      <w:r w:rsidRPr="00C86D90">
        <w:t>Motivational</w:t>
      </w:r>
    </w:p>
    <w:p w:rsidR="00C86D90" w:rsidRDefault="00C86D90" w:rsidP="00C86D90">
      <w:pPr>
        <w:spacing w:after="0" w:line="240" w:lineRule="auto"/>
      </w:pPr>
      <w:r w:rsidRPr="0017019B">
        <w:t xml:space="preserve">D) </w:t>
      </w:r>
      <w:r w:rsidRPr="00C86D90">
        <w:t>Perceptual</w:t>
      </w:r>
      <w:r w:rsidRPr="0017019B">
        <w:tab/>
      </w:r>
      <w:r w:rsidRPr="0017019B">
        <w:tab/>
      </w:r>
      <w:r w:rsidRPr="0017019B">
        <w:tab/>
      </w:r>
      <w:r w:rsidRPr="0017019B">
        <w:tab/>
      </w:r>
      <w:r>
        <w:tab/>
      </w:r>
      <w:r>
        <w:tab/>
      </w:r>
      <w:r w:rsidRPr="0017019B">
        <w:tab/>
      </w:r>
      <w:r w:rsidRPr="0017019B">
        <w:tab/>
      </w:r>
      <w:r>
        <w:tab/>
      </w:r>
      <w:r>
        <w:tab/>
      </w:r>
      <w:r w:rsidR="00043773">
        <w:tab/>
      </w:r>
      <w:r w:rsidR="00043773">
        <w:tab/>
      </w:r>
      <w:r w:rsidR="00043773">
        <w:tab/>
      </w:r>
      <w:r w:rsidR="00043773">
        <w:tab/>
      </w:r>
      <w:r w:rsidR="00043773">
        <w:tab/>
      </w:r>
      <w:r w:rsidR="00043773">
        <w:tab/>
      </w:r>
      <w:r>
        <w:tab/>
      </w:r>
      <w:r w:rsidRPr="0017019B">
        <w:t>(Refe</w:t>
      </w:r>
      <w:r>
        <w:t>rence Page 487</w:t>
      </w:r>
      <w:r w:rsidRPr="0017019B">
        <w:t>)</w:t>
      </w:r>
    </w:p>
    <w:p w:rsidR="00C86D90" w:rsidRDefault="00C86D90" w:rsidP="00C86D90">
      <w:pPr>
        <w:spacing w:after="0" w:line="240" w:lineRule="auto"/>
      </w:pPr>
    </w:p>
    <w:p w:rsidR="00C86D90" w:rsidRDefault="00C86D90" w:rsidP="00C86D90">
      <w:pPr>
        <w:spacing w:after="0" w:line="240" w:lineRule="auto"/>
      </w:pPr>
      <w:r>
        <w:t xml:space="preserve">11. </w:t>
      </w:r>
      <w:r w:rsidR="00FA063B" w:rsidRPr="00FA063B">
        <w:t>Empathy involves both inferring another's emotional state and:</w:t>
      </w:r>
    </w:p>
    <w:p w:rsidR="00FA063B" w:rsidRDefault="00C86D90" w:rsidP="00C86D90">
      <w:pPr>
        <w:spacing w:after="0" w:line="240" w:lineRule="auto"/>
      </w:pPr>
      <w:r w:rsidRPr="0017019B">
        <w:t xml:space="preserve">A) </w:t>
      </w:r>
      <w:r w:rsidR="00FA063B" w:rsidRPr="00FA063B">
        <w:t>Understanding their beliefs</w:t>
      </w:r>
      <w:r>
        <w:tab/>
      </w:r>
      <w:r>
        <w:tab/>
      </w:r>
      <w:r w:rsidR="00FA063B">
        <w:tab/>
      </w:r>
      <w:r w:rsidR="00FA063B">
        <w:tab/>
      </w:r>
    </w:p>
    <w:p w:rsidR="00C86D90" w:rsidRPr="0017019B" w:rsidRDefault="00FA063B" w:rsidP="00C86D90">
      <w:pPr>
        <w:spacing w:after="0" w:line="240" w:lineRule="auto"/>
      </w:pPr>
      <w:r>
        <w:t>B</w:t>
      </w:r>
      <w:r w:rsidR="00C86D90" w:rsidRPr="0017019B">
        <w:t xml:space="preserve">) </w:t>
      </w:r>
      <w:r w:rsidRPr="00FA063B">
        <w:t>Guessing their intentions</w:t>
      </w:r>
    </w:p>
    <w:p w:rsidR="00FA063B" w:rsidRDefault="00FA063B" w:rsidP="00FA063B">
      <w:pPr>
        <w:spacing w:after="0" w:line="240" w:lineRule="auto"/>
        <w:ind w:left="5040" w:hanging="5040"/>
      </w:pPr>
      <w:r>
        <w:t>C</w:t>
      </w:r>
      <w:r w:rsidR="00C86D90" w:rsidRPr="0017019B">
        <w:t xml:space="preserve">) </w:t>
      </w:r>
      <w:r w:rsidRPr="00FA063B">
        <w:t>Picking up on social cues such as hand gestures and posture</w:t>
      </w:r>
      <w:r>
        <w:tab/>
      </w:r>
    </w:p>
    <w:p w:rsidR="00FA063B" w:rsidRDefault="00FA063B" w:rsidP="00FA063B">
      <w:pPr>
        <w:spacing w:after="0" w:line="240" w:lineRule="auto"/>
        <w:ind w:left="5040" w:hanging="5040"/>
      </w:pPr>
      <w:r>
        <w:t>*</w:t>
      </w:r>
      <w:r w:rsidR="00C86D90" w:rsidRPr="0017019B">
        <w:t xml:space="preserve">D) </w:t>
      </w:r>
      <w:r w:rsidRPr="00FA063B">
        <w:t>Generating the appropriate emotional response</w:t>
      </w:r>
      <w:r>
        <w:tab/>
      </w:r>
      <w:r>
        <w:tab/>
      </w:r>
      <w:r>
        <w:tab/>
      </w:r>
    </w:p>
    <w:p w:rsidR="00FA063B" w:rsidRDefault="00C86D90" w:rsidP="00FA063B">
      <w:pPr>
        <w:spacing w:after="0" w:line="240" w:lineRule="auto"/>
        <w:ind w:left="5040" w:hanging="720"/>
      </w:pPr>
      <w:r w:rsidRPr="0017019B">
        <w:t>(Refe</w:t>
      </w:r>
      <w:r>
        <w:t>rence Page 487</w:t>
      </w:r>
      <w:r w:rsidRPr="0017019B">
        <w:t>)</w:t>
      </w:r>
    </w:p>
    <w:p w:rsidR="00FA063B" w:rsidRDefault="00FA063B" w:rsidP="00FA063B">
      <w:pPr>
        <w:spacing w:after="0" w:line="240" w:lineRule="auto"/>
        <w:ind w:left="5040" w:hanging="720"/>
      </w:pPr>
    </w:p>
    <w:p w:rsidR="00FA063B" w:rsidRDefault="00286F8D" w:rsidP="00FA063B">
      <w:pPr>
        <w:spacing w:after="0"/>
      </w:pPr>
      <w:r>
        <w:t>12</w:t>
      </w:r>
      <w:r w:rsidR="00FA063B">
        <w:t xml:space="preserve">. </w:t>
      </w:r>
      <w:r w:rsidR="00FA063B" w:rsidRPr="00FA063B">
        <w:t>Consciously sharing someone's emotional state is known as:</w:t>
      </w:r>
    </w:p>
    <w:p w:rsidR="003F1B27" w:rsidRDefault="00FA063B" w:rsidP="00FA063B">
      <w:pPr>
        <w:spacing w:after="0"/>
      </w:pPr>
      <w:r>
        <w:t xml:space="preserve">A) </w:t>
      </w:r>
      <w:r w:rsidRPr="00FA063B">
        <w:t>Empathy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3F1B27" w:rsidRDefault="00FA063B" w:rsidP="00FA063B">
      <w:pPr>
        <w:spacing w:after="0"/>
      </w:pPr>
      <w:r>
        <w:t xml:space="preserve">B) </w:t>
      </w:r>
      <w:r w:rsidRPr="00FA063B">
        <w:t>Emotional contagion</w:t>
      </w:r>
      <w:r>
        <w:tab/>
      </w:r>
      <w:r>
        <w:tab/>
      </w:r>
      <w:r>
        <w:tab/>
      </w:r>
      <w:r>
        <w:tab/>
      </w:r>
      <w:r>
        <w:tab/>
      </w:r>
    </w:p>
    <w:p w:rsidR="00CD7AE0" w:rsidRDefault="00CD7AE0" w:rsidP="00CD7AE0">
      <w:pPr>
        <w:spacing w:after="0"/>
      </w:pPr>
      <w:r>
        <w:t xml:space="preserve">*C) </w:t>
      </w:r>
      <w:r w:rsidRPr="00FA063B">
        <w:t>Sympathy</w:t>
      </w:r>
    </w:p>
    <w:p w:rsidR="0017019B" w:rsidRDefault="00FA063B" w:rsidP="00FA063B">
      <w:pPr>
        <w:spacing w:after="0"/>
      </w:pPr>
      <w:r>
        <w:t xml:space="preserve">D) </w:t>
      </w:r>
      <w:r w:rsidRPr="00FA063B">
        <w:t>Mimicr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043773">
        <w:tab/>
      </w:r>
      <w:r w:rsidR="00043773">
        <w:tab/>
      </w:r>
      <w:r w:rsidR="00043773">
        <w:tab/>
      </w:r>
      <w:r w:rsidR="00043773">
        <w:tab/>
      </w:r>
      <w:r w:rsidR="00043773">
        <w:tab/>
      </w:r>
      <w:r w:rsidR="00043773">
        <w:tab/>
        <w:t xml:space="preserve"> </w:t>
      </w:r>
      <w:r>
        <w:t>(Reference Page 488)</w:t>
      </w:r>
    </w:p>
    <w:p w:rsidR="00FA063B" w:rsidRDefault="00FA063B" w:rsidP="00FA063B">
      <w:pPr>
        <w:spacing w:after="0"/>
      </w:pPr>
    </w:p>
    <w:p w:rsidR="00FA063B" w:rsidRDefault="00286F8D" w:rsidP="00FA063B">
      <w:pPr>
        <w:spacing w:after="0"/>
      </w:pPr>
      <w:r>
        <w:t>13</w:t>
      </w:r>
      <w:r w:rsidR="00FA063B">
        <w:t xml:space="preserve">. </w:t>
      </w:r>
      <w:r w:rsidR="00FA063B" w:rsidRPr="00FA063B">
        <w:t>Consciously sharing someone's emotional state is known as:</w:t>
      </w:r>
    </w:p>
    <w:p w:rsidR="003F1B27" w:rsidRDefault="00FA063B" w:rsidP="00FA063B">
      <w:pPr>
        <w:spacing w:after="0"/>
      </w:pPr>
      <w:r>
        <w:t xml:space="preserve">A) </w:t>
      </w:r>
      <w:r w:rsidRPr="00FA063B">
        <w:t>Posterior hippocampus</w:t>
      </w:r>
      <w:r>
        <w:tab/>
      </w:r>
      <w:r>
        <w:tab/>
      </w:r>
      <w:r>
        <w:tab/>
      </w:r>
      <w:r>
        <w:tab/>
      </w:r>
    </w:p>
    <w:p w:rsidR="003F1B27" w:rsidRDefault="00FA063B" w:rsidP="00FA063B">
      <w:pPr>
        <w:spacing w:after="0"/>
      </w:pPr>
      <w:r>
        <w:t xml:space="preserve">*B) </w:t>
      </w:r>
      <w:r w:rsidRPr="00FA063B">
        <w:t>Anterior insula</w:t>
      </w:r>
      <w:r>
        <w:tab/>
      </w:r>
      <w:r>
        <w:tab/>
      </w:r>
      <w:r>
        <w:tab/>
      </w:r>
      <w:r>
        <w:tab/>
      </w:r>
      <w:r>
        <w:tab/>
      </w:r>
    </w:p>
    <w:p w:rsidR="00CD7AE0" w:rsidRDefault="00CD7AE0" w:rsidP="00CD7AE0">
      <w:pPr>
        <w:spacing w:after="0"/>
      </w:pPr>
      <w:r>
        <w:lastRenderedPageBreak/>
        <w:t xml:space="preserve">C) </w:t>
      </w:r>
      <w:r w:rsidRPr="00FA063B">
        <w:t>Ventromedial amygdala</w:t>
      </w:r>
    </w:p>
    <w:p w:rsidR="00FA063B" w:rsidRDefault="00FA063B" w:rsidP="00FA063B">
      <w:pPr>
        <w:spacing w:after="0"/>
      </w:pPr>
      <w:r>
        <w:t xml:space="preserve">D) </w:t>
      </w:r>
      <w:r w:rsidRPr="00FA063B">
        <w:t>Lateral premotor cortex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043773">
        <w:tab/>
      </w:r>
      <w:r w:rsidR="00043773">
        <w:tab/>
      </w:r>
      <w:r w:rsidR="00043773">
        <w:tab/>
      </w:r>
      <w:r w:rsidR="00043773">
        <w:tab/>
      </w:r>
      <w:r w:rsidR="00043773">
        <w:tab/>
      </w:r>
      <w:r w:rsidR="00043773">
        <w:tab/>
        <w:t xml:space="preserve"> </w:t>
      </w:r>
      <w:r>
        <w:t>(Reference Page 490)</w:t>
      </w:r>
    </w:p>
    <w:p w:rsidR="00FA063B" w:rsidRDefault="00FA063B" w:rsidP="00FA063B">
      <w:pPr>
        <w:spacing w:after="0"/>
      </w:pPr>
    </w:p>
    <w:p w:rsidR="00FA063B" w:rsidRDefault="00FA063B" w:rsidP="00FA063B">
      <w:pPr>
        <w:spacing w:after="0"/>
      </w:pPr>
      <w:r>
        <w:t>1</w:t>
      </w:r>
      <w:r w:rsidR="00286F8D">
        <w:t>4</w:t>
      </w:r>
      <w:r>
        <w:t xml:space="preserve">. </w:t>
      </w:r>
      <w:r w:rsidRPr="00FA063B">
        <w:t>If you and a loved one were participating in an experiment on empathy, and your hand was given painful shock, which of your brain regions should be active?</w:t>
      </w:r>
    </w:p>
    <w:p w:rsidR="00FA063B" w:rsidRDefault="00FA063B" w:rsidP="00FA063B">
      <w:pPr>
        <w:spacing w:after="0"/>
      </w:pPr>
      <w:r>
        <w:t xml:space="preserve">*A) </w:t>
      </w:r>
      <w:proofErr w:type="gramStart"/>
      <w:r w:rsidRPr="00FA063B">
        <w:t>The</w:t>
      </w:r>
      <w:proofErr w:type="gramEnd"/>
      <w:r w:rsidRPr="00FA063B">
        <w:t xml:space="preserve"> primary and secondary somatosensory cortex, the anterior insula, and the anterior cingulate cortex</w:t>
      </w:r>
      <w:r>
        <w:tab/>
      </w:r>
      <w:r>
        <w:tab/>
      </w:r>
      <w:r>
        <w:tab/>
      </w:r>
      <w:r>
        <w:tab/>
      </w:r>
    </w:p>
    <w:p w:rsidR="00FA063B" w:rsidRDefault="00FA063B" w:rsidP="00FA063B">
      <w:pPr>
        <w:spacing w:after="0"/>
      </w:pPr>
      <w:r>
        <w:t xml:space="preserve">B) </w:t>
      </w:r>
      <w:r w:rsidRPr="00FA063B">
        <w:t>The ventrolateral prefrontal cortex (VLPFC) and the thalamus</w:t>
      </w:r>
    </w:p>
    <w:p w:rsidR="00FA063B" w:rsidRDefault="00FA063B" w:rsidP="00FA063B">
      <w:pPr>
        <w:spacing w:after="0"/>
      </w:pPr>
      <w:r>
        <w:t xml:space="preserve">C) </w:t>
      </w:r>
      <w:r w:rsidRPr="00FA063B">
        <w:t xml:space="preserve">The substantia </w:t>
      </w:r>
      <w:proofErr w:type="spellStart"/>
      <w:r w:rsidRPr="00FA063B">
        <w:t>nigra</w:t>
      </w:r>
      <w:proofErr w:type="spellEnd"/>
      <w:r w:rsidRPr="00FA063B">
        <w:t>, the basal ganglia, and the anterior prefrontal cortex</w:t>
      </w:r>
      <w:r>
        <w:tab/>
      </w:r>
      <w:r>
        <w:tab/>
      </w:r>
      <w:r>
        <w:tab/>
      </w:r>
      <w:r>
        <w:tab/>
      </w:r>
    </w:p>
    <w:p w:rsidR="00FA063B" w:rsidRDefault="00FA063B" w:rsidP="00FA063B">
      <w:pPr>
        <w:spacing w:after="0"/>
      </w:pPr>
      <w:r>
        <w:t xml:space="preserve">D) </w:t>
      </w:r>
      <w:r w:rsidRPr="00FA063B">
        <w:t>The superior sulcus and the posterior hippocampu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Reference Page 490)</w:t>
      </w:r>
    </w:p>
    <w:p w:rsidR="00FA063B" w:rsidRDefault="00FA063B" w:rsidP="00FA063B">
      <w:pPr>
        <w:spacing w:after="0"/>
      </w:pPr>
    </w:p>
    <w:p w:rsidR="00FA063B" w:rsidRDefault="00286F8D" w:rsidP="00FA063B">
      <w:pPr>
        <w:spacing w:after="0"/>
      </w:pPr>
      <w:r>
        <w:t>15</w:t>
      </w:r>
      <w:r w:rsidR="00FA063B">
        <w:t xml:space="preserve">. </w:t>
      </w:r>
      <w:r w:rsidR="00FA063B" w:rsidRPr="00FA063B">
        <w:t>If you have a lesion of the ventrolateral prefrontal cortex, what will be difficult for you?</w:t>
      </w:r>
    </w:p>
    <w:p w:rsidR="003F1B27" w:rsidRDefault="00FA063B" w:rsidP="00FA063B">
      <w:pPr>
        <w:spacing w:after="0"/>
      </w:pPr>
      <w:r>
        <w:t xml:space="preserve">*A) </w:t>
      </w:r>
      <w:proofErr w:type="gramStart"/>
      <w:r w:rsidRPr="00FA063B">
        <w:t>Recognizing</w:t>
      </w:r>
      <w:proofErr w:type="gramEnd"/>
      <w:r w:rsidRPr="00FA063B">
        <w:t xml:space="preserve"> the emotional states of others</w:t>
      </w:r>
      <w:r>
        <w:tab/>
      </w:r>
      <w:r>
        <w:tab/>
      </w:r>
    </w:p>
    <w:p w:rsidR="003F1B27" w:rsidRDefault="00FA063B" w:rsidP="00FA063B">
      <w:pPr>
        <w:spacing w:after="0"/>
      </w:pPr>
      <w:r>
        <w:t xml:space="preserve">B) </w:t>
      </w:r>
      <w:r w:rsidRPr="00FA063B">
        <w:t>Pupil constriction</w:t>
      </w:r>
      <w:r>
        <w:tab/>
      </w:r>
      <w:r>
        <w:tab/>
      </w:r>
      <w:r>
        <w:tab/>
      </w:r>
      <w:r>
        <w:tab/>
      </w:r>
      <w:r>
        <w:tab/>
      </w:r>
    </w:p>
    <w:p w:rsidR="00CD7AE0" w:rsidRDefault="00CD7AE0" w:rsidP="00CD7AE0">
      <w:pPr>
        <w:spacing w:after="0"/>
      </w:pPr>
      <w:r>
        <w:t xml:space="preserve">C) </w:t>
      </w:r>
      <w:r w:rsidRPr="00FA063B">
        <w:t>Theory of mind</w:t>
      </w:r>
    </w:p>
    <w:p w:rsidR="00FA063B" w:rsidRDefault="00FA063B" w:rsidP="00FA063B">
      <w:pPr>
        <w:spacing w:after="0"/>
      </w:pPr>
      <w:r>
        <w:t xml:space="preserve">D) </w:t>
      </w:r>
      <w:r w:rsidRPr="00FA063B">
        <w:t>Seeing things from another's perspectiv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043773">
        <w:tab/>
      </w:r>
      <w:r w:rsidR="00043773">
        <w:tab/>
      </w:r>
      <w:r w:rsidR="00043773">
        <w:tab/>
      </w:r>
      <w:r w:rsidR="00043773">
        <w:tab/>
      </w:r>
      <w:r w:rsidR="00043773">
        <w:tab/>
      </w:r>
      <w:r w:rsidR="00043773">
        <w:tab/>
        <w:t xml:space="preserve"> </w:t>
      </w:r>
      <w:r>
        <w:t>(Reference Page 491)</w:t>
      </w:r>
    </w:p>
    <w:p w:rsidR="00FA063B" w:rsidRDefault="00FA063B" w:rsidP="00FA063B">
      <w:pPr>
        <w:spacing w:after="0"/>
      </w:pPr>
    </w:p>
    <w:p w:rsidR="00FA063B" w:rsidRDefault="00286F8D" w:rsidP="00FA063B">
      <w:pPr>
        <w:spacing w:after="0"/>
      </w:pPr>
      <w:r>
        <w:t>16</w:t>
      </w:r>
      <w:r w:rsidR="00FA063B">
        <w:t xml:space="preserve">. </w:t>
      </w:r>
      <w:r w:rsidR="00FA063B" w:rsidRPr="00FA063B">
        <w:t>An individual is displaying the following behaviors: unsolicited sexual acts, theft, and aggression and physical assaults. Which of the following disorders fits with these behaviors?</w:t>
      </w:r>
    </w:p>
    <w:p w:rsidR="003F1B27" w:rsidRDefault="00FA063B" w:rsidP="00FA063B">
      <w:pPr>
        <w:spacing w:after="0"/>
      </w:pPr>
      <w:r>
        <w:t xml:space="preserve">A) </w:t>
      </w:r>
      <w:r w:rsidRPr="00FA063B">
        <w:t>Autism spectrum disorder</w:t>
      </w:r>
      <w:r>
        <w:tab/>
      </w:r>
      <w:r>
        <w:tab/>
      </w:r>
      <w:r>
        <w:tab/>
      </w:r>
      <w:r>
        <w:tab/>
      </w:r>
    </w:p>
    <w:p w:rsidR="003F1B27" w:rsidRDefault="00FA063B" w:rsidP="00FA063B">
      <w:pPr>
        <w:spacing w:after="0"/>
      </w:pPr>
      <w:r>
        <w:t xml:space="preserve">B) </w:t>
      </w:r>
      <w:r w:rsidRPr="00FA063B">
        <w:t>Tourette syndrome</w:t>
      </w:r>
      <w:r>
        <w:tab/>
      </w:r>
      <w:r>
        <w:tab/>
      </w:r>
      <w:r>
        <w:tab/>
      </w:r>
      <w:r>
        <w:tab/>
      </w:r>
      <w:r>
        <w:tab/>
      </w:r>
    </w:p>
    <w:p w:rsidR="00CD7AE0" w:rsidRDefault="00CD7AE0" w:rsidP="00CD7AE0">
      <w:pPr>
        <w:spacing w:after="0"/>
      </w:pPr>
      <w:r>
        <w:t xml:space="preserve">*C) </w:t>
      </w:r>
      <w:r w:rsidRPr="00FA063B">
        <w:t>Psychopathy</w:t>
      </w:r>
    </w:p>
    <w:p w:rsidR="00FA063B" w:rsidRDefault="00FA063B" w:rsidP="00FA063B">
      <w:pPr>
        <w:spacing w:after="0"/>
      </w:pPr>
      <w:r>
        <w:t xml:space="preserve">D) </w:t>
      </w:r>
      <w:r w:rsidRPr="00FA063B">
        <w:t>Schizophrenia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043773">
        <w:tab/>
      </w:r>
      <w:r w:rsidR="00043773">
        <w:tab/>
      </w:r>
      <w:r w:rsidR="00043773">
        <w:tab/>
      </w:r>
      <w:r w:rsidR="00043773">
        <w:tab/>
      </w:r>
      <w:r w:rsidR="00043773">
        <w:tab/>
      </w:r>
      <w:r w:rsidR="00043773">
        <w:tab/>
        <w:t xml:space="preserve"> </w:t>
      </w:r>
      <w:r>
        <w:t>(Reference Page 491)</w:t>
      </w:r>
    </w:p>
    <w:p w:rsidR="00FA063B" w:rsidRDefault="00FA063B" w:rsidP="00FA063B">
      <w:pPr>
        <w:spacing w:after="0"/>
      </w:pPr>
      <w:bookmarkStart w:id="0" w:name="_GoBack"/>
      <w:bookmarkEnd w:id="0"/>
    </w:p>
    <w:p w:rsidR="00FA063B" w:rsidRDefault="00286F8D" w:rsidP="00FA063B">
      <w:pPr>
        <w:spacing w:after="0"/>
      </w:pPr>
      <w:r>
        <w:t>17</w:t>
      </w:r>
      <w:r w:rsidR="00FA063B">
        <w:t xml:space="preserve">. </w:t>
      </w:r>
      <w:r w:rsidR="00FA063B" w:rsidRPr="00FA063B">
        <w:t>Social rejection, and well as guilt, will activate this region, which is associated with emotional states based on context:</w:t>
      </w:r>
    </w:p>
    <w:p w:rsidR="003F1B27" w:rsidRDefault="00FA063B" w:rsidP="00FA063B">
      <w:pPr>
        <w:spacing w:after="0"/>
      </w:pPr>
      <w:r>
        <w:t xml:space="preserve">A) </w:t>
      </w:r>
      <w:r w:rsidR="00286F8D" w:rsidRPr="00286F8D">
        <w:t>Temporal pole</w:t>
      </w:r>
      <w:r>
        <w:tab/>
      </w:r>
      <w:r>
        <w:tab/>
      </w:r>
      <w:r>
        <w:tab/>
      </w:r>
      <w:r>
        <w:tab/>
      </w:r>
      <w:r w:rsidR="00286F8D">
        <w:tab/>
      </w:r>
    </w:p>
    <w:p w:rsidR="003F1B27" w:rsidRDefault="00FA063B" w:rsidP="00FA063B">
      <w:pPr>
        <w:spacing w:after="0"/>
      </w:pPr>
      <w:r>
        <w:t xml:space="preserve">B) </w:t>
      </w:r>
      <w:r w:rsidR="00286F8D" w:rsidRPr="00286F8D">
        <w:t>Anterior insula</w:t>
      </w:r>
      <w:r>
        <w:tab/>
      </w:r>
      <w:r>
        <w:tab/>
      </w:r>
      <w:r>
        <w:tab/>
      </w:r>
      <w:r>
        <w:tab/>
      </w:r>
      <w:r>
        <w:tab/>
      </w:r>
    </w:p>
    <w:p w:rsidR="00CD7AE0" w:rsidRDefault="00CD7AE0" w:rsidP="00CD7AE0">
      <w:pPr>
        <w:spacing w:after="0"/>
      </w:pPr>
      <w:r>
        <w:t xml:space="preserve">C) </w:t>
      </w:r>
      <w:r w:rsidRPr="00286F8D">
        <w:t>Ventromedial prefrontal cortex</w:t>
      </w:r>
    </w:p>
    <w:p w:rsidR="00FA063B" w:rsidRDefault="00286F8D" w:rsidP="00FA063B">
      <w:pPr>
        <w:spacing w:after="0"/>
      </w:pPr>
      <w:r>
        <w:t>*</w:t>
      </w:r>
      <w:r w:rsidR="00FA063B">
        <w:t xml:space="preserve">D) </w:t>
      </w:r>
      <w:r w:rsidRPr="00286F8D">
        <w:t>Lateral orbitofrontal area</w:t>
      </w:r>
      <w:r w:rsidR="00FA063B">
        <w:tab/>
      </w:r>
      <w:r w:rsidR="00FA063B">
        <w:tab/>
      </w:r>
      <w:r w:rsidR="00FA063B">
        <w:tab/>
      </w:r>
      <w:r w:rsidR="00FA063B">
        <w:tab/>
      </w:r>
      <w:r w:rsidR="00FA063B">
        <w:tab/>
      </w:r>
      <w:r w:rsidR="00FA063B">
        <w:tab/>
      </w:r>
      <w:r w:rsidR="00FA063B">
        <w:tab/>
      </w:r>
      <w:r>
        <w:tab/>
      </w:r>
      <w:r w:rsidR="00043773">
        <w:tab/>
      </w:r>
      <w:r w:rsidR="00043773">
        <w:tab/>
      </w:r>
      <w:r w:rsidR="00043773">
        <w:tab/>
      </w:r>
      <w:r w:rsidR="00043773">
        <w:tab/>
      </w:r>
      <w:r w:rsidR="00043773">
        <w:tab/>
      </w:r>
      <w:r w:rsidR="00043773">
        <w:tab/>
      </w:r>
      <w:r>
        <w:tab/>
      </w:r>
      <w:r w:rsidR="00FA063B">
        <w:t>(Reference Page 49</w:t>
      </w:r>
      <w:r>
        <w:t>4</w:t>
      </w:r>
      <w:r w:rsidR="00FA063B">
        <w:t>)</w:t>
      </w:r>
    </w:p>
    <w:p w:rsidR="00FA063B" w:rsidRDefault="00FA063B" w:rsidP="00FA063B">
      <w:pPr>
        <w:spacing w:after="0"/>
      </w:pPr>
    </w:p>
    <w:p w:rsidR="00286F8D" w:rsidRDefault="00286F8D" w:rsidP="00286F8D">
      <w:pPr>
        <w:spacing w:after="0"/>
      </w:pPr>
      <w:r>
        <w:t xml:space="preserve">18. </w:t>
      </w:r>
      <w:r w:rsidRPr="00286F8D">
        <w:t xml:space="preserve">The actions of others and </w:t>
      </w:r>
      <w:proofErr w:type="gramStart"/>
      <w:r w:rsidRPr="00286F8D">
        <w:t>ourselves</w:t>
      </w:r>
      <w:proofErr w:type="gramEnd"/>
      <w:r w:rsidRPr="00286F8D">
        <w:t xml:space="preserve"> are judges compared to:</w:t>
      </w:r>
    </w:p>
    <w:p w:rsidR="003F1B27" w:rsidRDefault="00286F8D" w:rsidP="00286F8D">
      <w:pPr>
        <w:spacing w:after="0"/>
      </w:pPr>
      <w:r>
        <w:t xml:space="preserve">A) </w:t>
      </w:r>
      <w:r w:rsidRPr="00286F8D">
        <w:t>Social cues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3F1B27" w:rsidRDefault="00286F8D" w:rsidP="00286F8D">
      <w:pPr>
        <w:spacing w:after="0"/>
      </w:pPr>
      <w:r>
        <w:t xml:space="preserve">*B) </w:t>
      </w:r>
      <w:r w:rsidRPr="00286F8D">
        <w:t>Social concepts</w:t>
      </w:r>
      <w:r>
        <w:tab/>
      </w:r>
      <w:r>
        <w:tab/>
      </w:r>
      <w:r>
        <w:tab/>
      </w:r>
      <w:r>
        <w:tab/>
      </w:r>
      <w:r>
        <w:tab/>
      </w:r>
    </w:p>
    <w:p w:rsidR="00CD7AE0" w:rsidRDefault="00CD7AE0" w:rsidP="00CD7AE0">
      <w:pPr>
        <w:spacing w:after="0"/>
      </w:pPr>
      <w:r>
        <w:t xml:space="preserve">C) </w:t>
      </w:r>
      <w:r w:rsidRPr="00286F8D">
        <w:t>Social cognition</w:t>
      </w:r>
    </w:p>
    <w:p w:rsidR="00FA063B" w:rsidRDefault="00286F8D" w:rsidP="00286F8D">
      <w:pPr>
        <w:spacing w:after="0"/>
      </w:pPr>
      <w:r>
        <w:t xml:space="preserve">D) </w:t>
      </w:r>
      <w:proofErr w:type="gramStart"/>
      <w:r>
        <w:t>All of the abov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043773">
        <w:tab/>
      </w:r>
      <w:r w:rsidR="00043773">
        <w:tab/>
      </w:r>
      <w:r w:rsidR="00043773">
        <w:tab/>
      </w:r>
      <w:r w:rsidR="00043773">
        <w:tab/>
      </w:r>
      <w:r w:rsidR="00043773">
        <w:tab/>
      </w:r>
      <w:r w:rsidR="00043773">
        <w:tab/>
      </w:r>
      <w:r>
        <w:tab/>
        <w:t>(Reference</w:t>
      </w:r>
      <w:proofErr w:type="gramEnd"/>
      <w:r>
        <w:t xml:space="preserve"> Page 495)</w:t>
      </w:r>
    </w:p>
    <w:p w:rsidR="00286F8D" w:rsidRDefault="00286F8D" w:rsidP="00286F8D">
      <w:pPr>
        <w:spacing w:after="0"/>
      </w:pPr>
    </w:p>
    <w:p w:rsidR="00286F8D" w:rsidRDefault="00286F8D" w:rsidP="00286F8D">
      <w:pPr>
        <w:spacing w:after="0"/>
      </w:pPr>
      <w:r>
        <w:t xml:space="preserve">19. </w:t>
      </w:r>
      <w:r w:rsidRPr="00286F8D">
        <w:t>The medial prefrontal cortex is activated in those with ___________ when they are being socially criticized.</w:t>
      </w:r>
    </w:p>
    <w:p w:rsidR="003F1B27" w:rsidRDefault="00286F8D" w:rsidP="00286F8D">
      <w:pPr>
        <w:spacing w:after="0"/>
      </w:pPr>
      <w:r>
        <w:t xml:space="preserve">*A) </w:t>
      </w:r>
      <w:r w:rsidRPr="00286F8D">
        <w:t>Social anxiety disorder</w:t>
      </w:r>
      <w:r>
        <w:tab/>
      </w:r>
      <w:r>
        <w:tab/>
      </w:r>
      <w:r>
        <w:tab/>
      </w:r>
      <w:r>
        <w:tab/>
      </w:r>
    </w:p>
    <w:p w:rsidR="003F1B27" w:rsidRDefault="00286F8D" w:rsidP="00286F8D">
      <w:pPr>
        <w:spacing w:after="0"/>
      </w:pPr>
      <w:r>
        <w:t xml:space="preserve">B) </w:t>
      </w:r>
      <w:r w:rsidRPr="00286F8D">
        <w:t>Psychopathy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CD7AE0" w:rsidRDefault="00CD7AE0" w:rsidP="00CD7AE0">
      <w:pPr>
        <w:spacing w:after="0"/>
      </w:pPr>
      <w:r>
        <w:t xml:space="preserve">C) </w:t>
      </w:r>
      <w:r w:rsidRPr="00286F8D">
        <w:t>Autism spectrum disorder</w:t>
      </w:r>
    </w:p>
    <w:p w:rsidR="00286F8D" w:rsidRDefault="00286F8D" w:rsidP="00286F8D">
      <w:pPr>
        <w:spacing w:after="0"/>
      </w:pPr>
      <w:r>
        <w:t xml:space="preserve">D) </w:t>
      </w:r>
      <w:r w:rsidRPr="00286F8D">
        <w:t>Major depressive disord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043773">
        <w:tab/>
      </w:r>
      <w:r w:rsidR="00043773">
        <w:tab/>
      </w:r>
      <w:r w:rsidR="00043773">
        <w:tab/>
      </w:r>
      <w:r w:rsidR="00043773">
        <w:tab/>
      </w:r>
      <w:r w:rsidR="00043773">
        <w:tab/>
      </w:r>
      <w:r w:rsidR="00043773">
        <w:tab/>
      </w:r>
      <w:r>
        <w:tab/>
        <w:t>(Reference Page 497)</w:t>
      </w:r>
    </w:p>
    <w:p w:rsidR="00286F8D" w:rsidRDefault="00286F8D" w:rsidP="00286F8D">
      <w:pPr>
        <w:spacing w:after="0"/>
      </w:pPr>
    </w:p>
    <w:p w:rsidR="00286F8D" w:rsidRDefault="00286F8D" w:rsidP="00286F8D">
      <w:pPr>
        <w:spacing w:after="0"/>
      </w:pPr>
      <w:r>
        <w:t xml:space="preserve">20. </w:t>
      </w:r>
      <w:r w:rsidRPr="00286F8D">
        <w:t xml:space="preserve">Which </w:t>
      </w:r>
      <w:proofErr w:type="spellStart"/>
      <w:r w:rsidRPr="00286F8D">
        <w:t>neurostimulation</w:t>
      </w:r>
      <w:proofErr w:type="spellEnd"/>
      <w:r w:rsidRPr="00286F8D">
        <w:t xml:space="preserve"> technique involves applying low-intensity direct current to the brain using external electrodes for sessions of around 10-30 minutes?</w:t>
      </w:r>
    </w:p>
    <w:p w:rsidR="003F1B27" w:rsidRDefault="00286F8D" w:rsidP="00286F8D">
      <w:pPr>
        <w:spacing w:after="0"/>
      </w:pPr>
      <w:r>
        <w:t xml:space="preserve">A) </w:t>
      </w:r>
      <w:r w:rsidRPr="00286F8D">
        <w:t>Deep brain stimulation (DBS)</w:t>
      </w:r>
      <w:r>
        <w:tab/>
      </w:r>
      <w:r>
        <w:tab/>
      </w:r>
      <w:r>
        <w:tab/>
      </w:r>
      <w:r>
        <w:tab/>
      </w:r>
    </w:p>
    <w:p w:rsidR="003F1B27" w:rsidRDefault="00286F8D" w:rsidP="00286F8D">
      <w:pPr>
        <w:spacing w:after="0"/>
      </w:pPr>
      <w:r>
        <w:t xml:space="preserve">*B) </w:t>
      </w:r>
      <w:r w:rsidRPr="00286F8D">
        <w:t>Transcranial direct current stimulation (</w:t>
      </w:r>
      <w:proofErr w:type="spellStart"/>
      <w:r w:rsidRPr="00286F8D">
        <w:t>tDCS</w:t>
      </w:r>
      <w:proofErr w:type="spellEnd"/>
      <w:r>
        <w:t>)</w:t>
      </w:r>
      <w:r>
        <w:tab/>
      </w:r>
    </w:p>
    <w:p w:rsidR="00CD7AE0" w:rsidRDefault="00CD7AE0" w:rsidP="00CD7AE0">
      <w:pPr>
        <w:spacing w:after="0"/>
      </w:pPr>
      <w:r>
        <w:t xml:space="preserve">C) </w:t>
      </w:r>
      <w:r w:rsidRPr="00286F8D">
        <w:t>Transcranial magnetic stimulation (TMS)</w:t>
      </w:r>
    </w:p>
    <w:p w:rsidR="00286F8D" w:rsidRDefault="00286F8D" w:rsidP="00286F8D">
      <w:pPr>
        <w:spacing w:after="0"/>
      </w:pPr>
      <w:r>
        <w:t xml:space="preserve">D) </w:t>
      </w:r>
      <w:r w:rsidRPr="00286F8D">
        <w:t>Electroconvulsive therapy (ECT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043773">
        <w:tab/>
      </w:r>
      <w:r w:rsidR="00043773">
        <w:tab/>
      </w:r>
      <w:r w:rsidR="00043773">
        <w:tab/>
      </w:r>
      <w:r w:rsidR="00043773">
        <w:tab/>
      </w:r>
      <w:r w:rsidR="00043773">
        <w:tab/>
      </w:r>
      <w:r w:rsidR="00043773">
        <w:tab/>
      </w:r>
      <w:r>
        <w:tab/>
        <w:t>(Reference Page 500)</w:t>
      </w:r>
    </w:p>
    <w:p w:rsidR="00286F8D" w:rsidRDefault="00286F8D" w:rsidP="00286F8D">
      <w:pPr>
        <w:spacing w:after="0"/>
      </w:pPr>
    </w:p>
    <w:p w:rsidR="00286F8D" w:rsidRDefault="00286F8D" w:rsidP="00286F8D">
      <w:pPr>
        <w:spacing w:after="0"/>
      </w:pPr>
      <w:r>
        <w:t xml:space="preserve">21. </w:t>
      </w:r>
      <w:r w:rsidRPr="00286F8D">
        <w:t>Distributions of the ___________ systems vary widely between males and females.</w:t>
      </w:r>
    </w:p>
    <w:p w:rsidR="003F1B27" w:rsidRDefault="00286F8D" w:rsidP="00286F8D">
      <w:pPr>
        <w:spacing w:after="0"/>
      </w:pPr>
      <w:r>
        <w:t xml:space="preserve">A) </w:t>
      </w:r>
      <w:r w:rsidRPr="00286F8D">
        <w:t>Reward and punishment</w:t>
      </w:r>
      <w:r>
        <w:tab/>
      </w:r>
      <w:r>
        <w:tab/>
      </w:r>
      <w:r>
        <w:tab/>
      </w:r>
      <w:r>
        <w:tab/>
      </w:r>
    </w:p>
    <w:p w:rsidR="003F1B27" w:rsidRDefault="00286F8D" w:rsidP="00286F8D">
      <w:pPr>
        <w:spacing w:after="0"/>
      </w:pPr>
      <w:r>
        <w:t xml:space="preserve">B) </w:t>
      </w:r>
      <w:r w:rsidRPr="00286F8D">
        <w:t>Dopaminergic and opioid</w:t>
      </w:r>
      <w:r>
        <w:tab/>
      </w:r>
      <w:r>
        <w:tab/>
      </w:r>
      <w:r>
        <w:tab/>
      </w:r>
      <w:r>
        <w:tab/>
      </w:r>
    </w:p>
    <w:p w:rsidR="00CD7AE0" w:rsidRDefault="00CD7AE0" w:rsidP="00CD7AE0">
      <w:pPr>
        <w:spacing w:after="0"/>
      </w:pPr>
      <w:r>
        <w:t xml:space="preserve">*C) </w:t>
      </w:r>
      <w:r w:rsidRPr="00286F8D">
        <w:t>Vasopressin and oxytocin</w:t>
      </w:r>
    </w:p>
    <w:p w:rsidR="00286F8D" w:rsidRDefault="00286F8D" w:rsidP="00286F8D">
      <w:pPr>
        <w:spacing w:after="0"/>
      </w:pPr>
      <w:r>
        <w:t xml:space="preserve">D) </w:t>
      </w:r>
      <w:r w:rsidRPr="00286F8D">
        <w:t>Sympathetic and parasympatheti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043773">
        <w:tab/>
      </w:r>
      <w:r w:rsidR="00043773">
        <w:tab/>
      </w:r>
      <w:r w:rsidR="00043773">
        <w:tab/>
      </w:r>
      <w:r w:rsidR="00043773">
        <w:tab/>
      </w:r>
      <w:r w:rsidR="00043773">
        <w:tab/>
      </w:r>
      <w:r w:rsidR="00043773">
        <w:tab/>
      </w:r>
      <w:r>
        <w:tab/>
        <w:t>(Reference Page 501)</w:t>
      </w:r>
    </w:p>
    <w:p w:rsidR="00286F8D" w:rsidRDefault="00286F8D" w:rsidP="00286F8D">
      <w:pPr>
        <w:spacing w:after="0"/>
      </w:pPr>
    </w:p>
    <w:p w:rsidR="00286F8D" w:rsidRDefault="00286F8D" w:rsidP="00286F8D">
      <w:pPr>
        <w:spacing w:after="0"/>
      </w:pPr>
      <w:r>
        <w:t xml:space="preserve">22. </w:t>
      </w:r>
      <w:r w:rsidRPr="00286F8D">
        <w:t>Dominance hierarchies in golden hamsters are disrupted when injected with ____________ in the anterior hypothalamus.</w:t>
      </w:r>
    </w:p>
    <w:p w:rsidR="003F1B27" w:rsidRDefault="00286F8D" w:rsidP="00286F8D">
      <w:pPr>
        <w:spacing w:after="0"/>
      </w:pPr>
      <w:r>
        <w:t xml:space="preserve">*A) </w:t>
      </w:r>
      <w:r w:rsidRPr="00286F8D">
        <w:t>Vasopressin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3F1B27" w:rsidRDefault="00286F8D" w:rsidP="00286F8D">
      <w:pPr>
        <w:spacing w:after="0"/>
      </w:pPr>
      <w:r>
        <w:t xml:space="preserve">B) </w:t>
      </w:r>
      <w:r w:rsidRPr="00286F8D">
        <w:t>Oxytocin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CD7AE0" w:rsidRDefault="00CD7AE0" w:rsidP="00CD7AE0">
      <w:pPr>
        <w:spacing w:after="0"/>
      </w:pPr>
      <w:r>
        <w:t xml:space="preserve">C) </w:t>
      </w:r>
      <w:r w:rsidRPr="00286F8D">
        <w:t>GABA</w:t>
      </w:r>
    </w:p>
    <w:p w:rsidR="00286F8D" w:rsidRDefault="00286F8D" w:rsidP="00286F8D">
      <w:pPr>
        <w:spacing w:after="0"/>
      </w:pPr>
      <w:r>
        <w:t xml:space="preserve">D) </w:t>
      </w:r>
      <w:r w:rsidRPr="00286F8D">
        <w:t>Opioid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043773">
        <w:tab/>
      </w:r>
      <w:r w:rsidR="00043773">
        <w:tab/>
      </w:r>
      <w:r w:rsidR="00043773">
        <w:tab/>
      </w:r>
      <w:r w:rsidR="00043773">
        <w:tab/>
      </w:r>
      <w:r w:rsidR="00043773">
        <w:tab/>
      </w:r>
      <w:r w:rsidR="00043773">
        <w:tab/>
      </w:r>
      <w:r>
        <w:tab/>
        <w:t>(Reference Page 503)</w:t>
      </w:r>
    </w:p>
    <w:p w:rsidR="00286F8D" w:rsidRDefault="00286F8D" w:rsidP="00286F8D">
      <w:pPr>
        <w:spacing w:after="0"/>
      </w:pPr>
    </w:p>
    <w:p w:rsidR="00286F8D" w:rsidRDefault="00286F8D" w:rsidP="00286F8D">
      <w:pPr>
        <w:spacing w:after="0"/>
      </w:pPr>
      <w:r>
        <w:t xml:space="preserve">23. </w:t>
      </w:r>
      <w:r w:rsidRPr="00286F8D">
        <w:t>In the mirror test, which of the following is a sign of being self-aware?</w:t>
      </w:r>
    </w:p>
    <w:p w:rsidR="00286F8D" w:rsidRDefault="00286F8D" w:rsidP="00286F8D">
      <w:pPr>
        <w:spacing w:after="0"/>
      </w:pPr>
      <w:r>
        <w:t xml:space="preserve">*A) </w:t>
      </w:r>
      <w:proofErr w:type="gramStart"/>
      <w:r w:rsidRPr="00286F8D">
        <w:t>Trying</w:t>
      </w:r>
      <w:proofErr w:type="gramEnd"/>
      <w:r w:rsidRPr="00286F8D">
        <w:t xml:space="preserve"> to explore hard-to-see body parts in a mirror</w:t>
      </w:r>
      <w:r>
        <w:tab/>
      </w:r>
    </w:p>
    <w:p w:rsidR="00286F8D" w:rsidRDefault="00286F8D" w:rsidP="00286F8D">
      <w:pPr>
        <w:spacing w:after="0"/>
      </w:pPr>
      <w:r>
        <w:t xml:space="preserve">B) </w:t>
      </w:r>
      <w:r w:rsidRPr="00286F8D">
        <w:t>Ignoring a strange mark applied to the face when looking in a mirror</w:t>
      </w:r>
    </w:p>
    <w:p w:rsidR="00CD7AE0" w:rsidRDefault="00CD7AE0" w:rsidP="00CD7AE0">
      <w:pPr>
        <w:spacing w:after="0"/>
      </w:pPr>
      <w:r>
        <w:t xml:space="preserve">C) </w:t>
      </w:r>
      <w:r w:rsidRPr="00286F8D">
        <w:t>Treating your reflection as another human or animal</w:t>
      </w:r>
    </w:p>
    <w:p w:rsidR="00286F8D" w:rsidRDefault="00286F8D" w:rsidP="00286F8D">
      <w:pPr>
        <w:spacing w:after="0"/>
      </w:pPr>
      <w:r>
        <w:t xml:space="preserve">D) </w:t>
      </w:r>
      <w:r w:rsidRPr="00286F8D">
        <w:t>Staring at the mirro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Reference Page 506)</w:t>
      </w:r>
    </w:p>
    <w:p w:rsidR="00E23FAF" w:rsidRDefault="00E23FAF" w:rsidP="00286F8D">
      <w:pPr>
        <w:spacing w:after="0"/>
      </w:pPr>
    </w:p>
    <w:p w:rsidR="00286F8D" w:rsidRDefault="00286F8D" w:rsidP="00286F8D">
      <w:pPr>
        <w:spacing w:after="0"/>
      </w:pPr>
      <w:r>
        <w:t xml:space="preserve">24. </w:t>
      </w:r>
      <w:r w:rsidRPr="00286F8D">
        <w:t>The anterior region in the medial ____________ is activated during cognitive self-reflection.</w:t>
      </w:r>
    </w:p>
    <w:p w:rsidR="003F1B27" w:rsidRDefault="00286F8D" w:rsidP="00286F8D">
      <w:pPr>
        <w:spacing w:after="0"/>
      </w:pPr>
      <w:r>
        <w:t xml:space="preserve">A) </w:t>
      </w:r>
      <w:r w:rsidRPr="00286F8D">
        <w:t>Amygdala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3F1B27" w:rsidRDefault="00286F8D" w:rsidP="00286F8D">
      <w:pPr>
        <w:spacing w:after="0"/>
      </w:pPr>
      <w:r>
        <w:t xml:space="preserve">B) </w:t>
      </w:r>
      <w:r w:rsidRPr="00286F8D">
        <w:t>Temporal poles</w:t>
      </w:r>
      <w:r>
        <w:tab/>
      </w:r>
      <w:r>
        <w:tab/>
      </w:r>
      <w:r>
        <w:tab/>
      </w:r>
      <w:r>
        <w:tab/>
      </w:r>
      <w:r>
        <w:tab/>
      </w:r>
    </w:p>
    <w:p w:rsidR="00AF021E" w:rsidRDefault="007A2478" w:rsidP="00286F8D">
      <w:pPr>
        <w:spacing w:after="0"/>
      </w:pPr>
      <w:r>
        <w:lastRenderedPageBreak/>
        <w:t xml:space="preserve">*C) </w:t>
      </w:r>
      <w:proofErr w:type="spellStart"/>
      <w:r w:rsidRPr="00286F8D">
        <w:t>Frontopolar</w:t>
      </w:r>
      <w:proofErr w:type="spellEnd"/>
      <w:r w:rsidRPr="00286F8D">
        <w:t xml:space="preserve"> cortex</w:t>
      </w:r>
    </w:p>
    <w:p w:rsidR="00286F8D" w:rsidRDefault="00286F8D" w:rsidP="00286F8D">
      <w:pPr>
        <w:spacing w:after="0"/>
      </w:pPr>
      <w:r>
        <w:t xml:space="preserve">D) </w:t>
      </w:r>
      <w:r w:rsidRPr="00286F8D">
        <w:t>Hippocampu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043773">
        <w:tab/>
      </w:r>
      <w:r w:rsidR="00043773">
        <w:tab/>
      </w:r>
      <w:r w:rsidR="00043773">
        <w:tab/>
      </w:r>
      <w:r w:rsidR="00043773">
        <w:tab/>
      </w:r>
      <w:r w:rsidR="00043773">
        <w:tab/>
      </w:r>
      <w:r w:rsidR="00043773">
        <w:tab/>
      </w:r>
      <w:r>
        <w:tab/>
        <w:t>(Reference Page 508)</w:t>
      </w:r>
    </w:p>
    <w:p w:rsidR="00286F8D" w:rsidRDefault="00286F8D" w:rsidP="00286F8D">
      <w:pPr>
        <w:spacing w:after="0"/>
      </w:pPr>
    </w:p>
    <w:p w:rsidR="00286F8D" w:rsidRDefault="00286F8D" w:rsidP="00286F8D">
      <w:pPr>
        <w:spacing w:after="0"/>
      </w:pPr>
      <w:r>
        <w:t xml:space="preserve">25. </w:t>
      </w:r>
      <w:r w:rsidRPr="00286F8D">
        <w:t>Those with Autism spectrum disorder show impairments in:</w:t>
      </w:r>
    </w:p>
    <w:p w:rsidR="003F1B27" w:rsidRDefault="0020084C" w:rsidP="00286F8D">
      <w:pPr>
        <w:spacing w:after="0"/>
      </w:pPr>
      <w:r>
        <w:t xml:space="preserve">A) </w:t>
      </w:r>
      <w:r w:rsidRPr="0020084C">
        <w:t>Second-order theory of mind</w:t>
      </w:r>
      <w:r>
        <w:tab/>
      </w:r>
      <w:r>
        <w:tab/>
      </w:r>
      <w:r>
        <w:tab/>
      </w:r>
      <w:r>
        <w:tab/>
      </w:r>
    </w:p>
    <w:p w:rsidR="003F1B27" w:rsidRDefault="00286F8D" w:rsidP="00286F8D">
      <w:pPr>
        <w:spacing w:after="0"/>
      </w:pPr>
      <w:r>
        <w:t xml:space="preserve">B) </w:t>
      </w:r>
      <w:r w:rsidR="0020084C" w:rsidRPr="0020084C">
        <w:t>Social cognition</w:t>
      </w:r>
      <w:r>
        <w:tab/>
      </w:r>
      <w:r>
        <w:tab/>
      </w:r>
      <w:r>
        <w:tab/>
      </w:r>
      <w:r>
        <w:tab/>
      </w:r>
      <w:r>
        <w:tab/>
      </w:r>
    </w:p>
    <w:p w:rsidR="007A2478" w:rsidRDefault="007A2478" w:rsidP="007A2478">
      <w:pPr>
        <w:spacing w:after="0"/>
      </w:pPr>
      <w:r>
        <w:t xml:space="preserve">C) </w:t>
      </w:r>
      <w:r w:rsidRPr="0020084C">
        <w:t>Self-awareness</w:t>
      </w:r>
    </w:p>
    <w:p w:rsidR="00286F8D" w:rsidRDefault="0020084C" w:rsidP="00286F8D">
      <w:pPr>
        <w:spacing w:after="0"/>
      </w:pPr>
      <w:r>
        <w:t>*</w:t>
      </w:r>
      <w:r w:rsidR="00286F8D">
        <w:t xml:space="preserve">D) </w:t>
      </w:r>
      <w:r w:rsidRPr="0020084C">
        <w:t>All of the above</w:t>
      </w:r>
      <w:r w:rsidR="00286F8D">
        <w:tab/>
      </w:r>
      <w:r w:rsidR="00286F8D">
        <w:tab/>
      </w:r>
      <w:r w:rsidR="00286F8D">
        <w:tab/>
      </w:r>
      <w:r w:rsidR="00286F8D">
        <w:tab/>
      </w:r>
      <w:r w:rsidR="00286F8D">
        <w:tab/>
      </w:r>
      <w:r w:rsidR="00286F8D">
        <w:tab/>
      </w:r>
      <w:r w:rsidR="00286F8D">
        <w:tab/>
      </w:r>
      <w:r w:rsidR="00286F8D">
        <w:tab/>
      </w:r>
      <w:r w:rsidR="00286F8D">
        <w:tab/>
      </w:r>
      <w:r w:rsidR="00286F8D">
        <w:tab/>
      </w:r>
      <w:r w:rsidR="00043773">
        <w:tab/>
      </w:r>
      <w:r w:rsidR="00043773">
        <w:tab/>
      </w:r>
      <w:r w:rsidR="00043773">
        <w:tab/>
      </w:r>
      <w:r w:rsidR="00043773">
        <w:tab/>
      </w:r>
      <w:r w:rsidR="00043773">
        <w:tab/>
      </w:r>
      <w:r w:rsidR="00043773">
        <w:tab/>
        <w:t xml:space="preserve"> </w:t>
      </w:r>
      <w:r w:rsidR="00286F8D">
        <w:t>(Reference Page 50</w:t>
      </w:r>
      <w:r>
        <w:t>9</w:t>
      </w:r>
      <w:r w:rsidR="00286F8D">
        <w:t>)</w:t>
      </w:r>
    </w:p>
    <w:sectPr w:rsidR="00286F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9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zNDayNDc3NrE0MzNS0lEKTi0uzszPAykwqQUAGxnoXCwAAAA="/>
  </w:docVars>
  <w:rsids>
    <w:rsidRoot w:val="0017019B"/>
    <w:rsid w:val="00043773"/>
    <w:rsid w:val="0017019B"/>
    <w:rsid w:val="0020084C"/>
    <w:rsid w:val="00286F8D"/>
    <w:rsid w:val="00310F0B"/>
    <w:rsid w:val="003A6B02"/>
    <w:rsid w:val="003F1B27"/>
    <w:rsid w:val="00535ED5"/>
    <w:rsid w:val="007A2478"/>
    <w:rsid w:val="00AF021E"/>
    <w:rsid w:val="00BC1A0C"/>
    <w:rsid w:val="00C86D90"/>
    <w:rsid w:val="00CB79F1"/>
    <w:rsid w:val="00CD7AE0"/>
    <w:rsid w:val="00E23FAF"/>
    <w:rsid w:val="00FA063B"/>
    <w:rsid w:val="00FE6D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5</Pages>
  <Words>983</Words>
  <Characters>5608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xford University Press</Company>
  <LinksUpToDate>false</LinksUpToDate>
  <CharactersWithSpaces>65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s, Abigail</dc:creator>
  <cp:lastModifiedBy>CHINEA, Beatriz</cp:lastModifiedBy>
  <cp:revision>9</cp:revision>
  <dcterms:created xsi:type="dcterms:W3CDTF">2016-04-10T20:32:00Z</dcterms:created>
  <dcterms:modified xsi:type="dcterms:W3CDTF">2018-12-07T16:16:00Z</dcterms:modified>
</cp:coreProperties>
</file>